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2F3CBB" w14:textId="77777777" w:rsidR="00422A88" w:rsidRDefault="00422A88" w:rsidP="00422A88">
      <w:pPr>
        <w:pStyle w:val="Title"/>
        <w:pBdr>
          <w:top w:val="single" w:sz="8" w:space="0" w:color="70AD47" w:themeColor="accent6"/>
        </w:pBdr>
        <w:jc w:val="center"/>
      </w:pPr>
    </w:p>
    <w:p w14:paraId="3A2FF9C6" w14:textId="77777777" w:rsidR="00422A88" w:rsidRDefault="00422A88" w:rsidP="00422A88">
      <w:pPr>
        <w:pStyle w:val="Title"/>
        <w:pBdr>
          <w:top w:val="single" w:sz="8" w:space="0" w:color="70AD47" w:themeColor="accent6"/>
        </w:pBdr>
        <w:jc w:val="center"/>
      </w:pPr>
    </w:p>
    <w:p w14:paraId="29B224F2" w14:textId="77777777" w:rsidR="00422A88" w:rsidRDefault="00422A88" w:rsidP="00422A88">
      <w:pPr>
        <w:pStyle w:val="Title"/>
        <w:pBdr>
          <w:top w:val="single" w:sz="8" w:space="0" w:color="70AD47" w:themeColor="accent6"/>
        </w:pBdr>
        <w:jc w:val="center"/>
      </w:pPr>
    </w:p>
    <w:p w14:paraId="260FA067" w14:textId="5D8DF30D" w:rsidR="00422A88" w:rsidRDefault="00422A88" w:rsidP="00422A88">
      <w:pPr>
        <w:pStyle w:val="Title"/>
        <w:pBdr>
          <w:top w:val="single" w:sz="8" w:space="0" w:color="70AD47" w:themeColor="accent6"/>
        </w:pBdr>
        <w:jc w:val="center"/>
      </w:pPr>
      <w:r w:rsidRPr="004957D1">
        <w:rPr>
          <w:noProof/>
        </w:rPr>
        <w:drawing>
          <wp:inline distT="0" distB="0" distL="0" distR="0" wp14:anchorId="5C8571E5" wp14:editId="066F3F14">
            <wp:extent cx="1432560" cy="853440"/>
            <wp:effectExtent l="0" t="0" r="0" b="0"/>
            <wp:docPr id="1" name="Picture 1" descr="C:\Users\fcarson\AppData\Local\Microsoft\Windows\Temporary Internet Files\Content.Outlook\JL72I38H\NCI_logo_black_300dpi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carson\AppData\Local\Microsoft\Windows\Temporary Internet Files\Content.Outlook\JL72I38H\NCI_logo_black_300dpi (2).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432560" cy="853440"/>
                    </a:xfrm>
                    <a:prstGeom prst="rect">
                      <a:avLst/>
                    </a:prstGeom>
                    <a:noFill/>
                    <a:ln>
                      <a:noFill/>
                    </a:ln>
                  </pic:spPr>
                </pic:pic>
              </a:graphicData>
            </a:graphic>
          </wp:inline>
        </w:drawing>
      </w:r>
    </w:p>
    <w:p w14:paraId="40895181" w14:textId="77777777" w:rsidR="00422A88" w:rsidRDefault="00422A88" w:rsidP="00422A88">
      <w:pPr>
        <w:pStyle w:val="Title"/>
        <w:pBdr>
          <w:top w:val="single" w:sz="8" w:space="0" w:color="70AD47" w:themeColor="accent6"/>
        </w:pBdr>
      </w:pPr>
    </w:p>
    <w:p w14:paraId="6F08A3A4" w14:textId="77777777" w:rsidR="00422A88" w:rsidRDefault="00422A88" w:rsidP="00422A88">
      <w:pPr>
        <w:pStyle w:val="Title"/>
        <w:pBdr>
          <w:top w:val="single" w:sz="8" w:space="0" w:color="70AD47" w:themeColor="accent6"/>
        </w:pBdr>
      </w:pPr>
    </w:p>
    <w:p w14:paraId="397ACC5B" w14:textId="77777777" w:rsidR="00422A88" w:rsidRDefault="00422A88" w:rsidP="00422A88">
      <w:pPr>
        <w:pStyle w:val="Title"/>
        <w:pBdr>
          <w:top w:val="single" w:sz="8" w:space="0" w:color="70AD47" w:themeColor="accent6"/>
        </w:pBdr>
        <w:jc w:val="center"/>
      </w:pPr>
      <w:smartTag w:uri="urn:schemas-microsoft-com:office:smarttags" w:element="PlaceName">
        <w:r>
          <w:t>National</w:t>
        </w:r>
      </w:smartTag>
      <w:r>
        <w:t xml:space="preserve"> </w:t>
      </w:r>
      <w:smartTag w:uri="urn:schemas-microsoft-com:office:smarttags" w:element="PlaceType">
        <w:r>
          <w:t>College</w:t>
        </w:r>
      </w:smartTag>
      <w:r>
        <w:t xml:space="preserve"> of </w:t>
      </w:r>
      <w:smartTag w:uri="urn:schemas-microsoft-com:office:smarttags" w:element="place">
        <w:smartTag w:uri="urn:schemas-microsoft-com:office:smarttags" w:element="country-region">
          <w:r>
            <w:t>Ireland</w:t>
          </w:r>
        </w:smartTag>
      </w:smartTag>
    </w:p>
    <w:p w14:paraId="36FE899D" w14:textId="77777777" w:rsidR="00422A88" w:rsidRDefault="00422A88" w:rsidP="00422A88">
      <w:pPr>
        <w:jc w:val="center"/>
        <w:rPr>
          <w:b/>
        </w:rPr>
      </w:pPr>
    </w:p>
    <w:p w14:paraId="5DF21B9C" w14:textId="77777777" w:rsidR="00422A88" w:rsidRDefault="00422A88" w:rsidP="00422A88">
      <w:pPr>
        <w:jc w:val="center"/>
        <w:rPr>
          <w:b/>
        </w:rPr>
      </w:pPr>
      <w:r w:rsidRPr="00246E74">
        <w:rPr>
          <w:b/>
        </w:rPr>
        <w:t>B.Sc. Honours in Computing</w:t>
      </w:r>
      <w:r>
        <w:rPr>
          <w:b/>
        </w:rPr>
        <w:t>,</w:t>
      </w:r>
      <w:r w:rsidRPr="00246E74">
        <w:rPr>
          <w:b/>
        </w:rPr>
        <w:t xml:space="preserve"> Year </w:t>
      </w:r>
      <w:r>
        <w:rPr>
          <w:b/>
        </w:rPr>
        <w:t>3</w:t>
      </w:r>
      <w:r w:rsidRPr="00246E74">
        <w:rPr>
          <w:b/>
        </w:rPr>
        <w:t xml:space="preserve"> (</w:t>
      </w:r>
      <w:r>
        <w:rPr>
          <w:b/>
        </w:rPr>
        <w:t>BSHC3A</w:t>
      </w:r>
      <w:r w:rsidRPr="00246E74">
        <w:rPr>
          <w:b/>
        </w:rPr>
        <w:t>)</w:t>
      </w:r>
    </w:p>
    <w:p w14:paraId="2C1A05C4" w14:textId="77777777" w:rsidR="00422A88" w:rsidRDefault="00422A88" w:rsidP="00422A88">
      <w:pPr>
        <w:jc w:val="center"/>
        <w:rPr>
          <w:b/>
        </w:rPr>
      </w:pPr>
      <w:r w:rsidRPr="00246E74">
        <w:rPr>
          <w:b/>
        </w:rPr>
        <w:t>B.Sc. Honours in Computing</w:t>
      </w:r>
      <w:r>
        <w:rPr>
          <w:b/>
        </w:rPr>
        <w:t xml:space="preserve"> (Evening), Year 3</w:t>
      </w:r>
      <w:r w:rsidRPr="00246E74">
        <w:rPr>
          <w:b/>
        </w:rPr>
        <w:t xml:space="preserve"> (</w:t>
      </w:r>
      <w:r>
        <w:rPr>
          <w:b/>
        </w:rPr>
        <w:t>BSHC3E</w:t>
      </w:r>
      <w:r w:rsidRPr="00246E74">
        <w:rPr>
          <w:b/>
        </w:rPr>
        <w:t>)</w:t>
      </w:r>
    </w:p>
    <w:p w14:paraId="7D5BFEB9" w14:textId="77777777" w:rsidR="00422A88" w:rsidRDefault="00422A88" w:rsidP="00422A88">
      <w:pPr>
        <w:jc w:val="center"/>
        <w:rPr>
          <w:b/>
        </w:rPr>
      </w:pPr>
    </w:p>
    <w:p w14:paraId="4D480D32" w14:textId="77777777" w:rsidR="00422A88" w:rsidRDefault="00422A88" w:rsidP="00422A88">
      <w:pPr>
        <w:jc w:val="center"/>
        <w:rPr>
          <w:b/>
        </w:rPr>
      </w:pPr>
    </w:p>
    <w:p w14:paraId="602F1918" w14:textId="77777777" w:rsidR="00422A88" w:rsidRDefault="00422A88" w:rsidP="00422A88">
      <w:pPr>
        <w:jc w:val="center"/>
        <w:rPr>
          <w:b/>
        </w:rPr>
      </w:pPr>
      <w:r>
        <w:rPr>
          <w:b/>
        </w:rPr>
        <w:t>Semester 2 Examinations – May 2023</w:t>
      </w:r>
    </w:p>
    <w:p w14:paraId="09E29712" w14:textId="77777777" w:rsidR="00422A88" w:rsidRDefault="00422A88" w:rsidP="00422A88">
      <w:pPr>
        <w:jc w:val="center"/>
        <w:rPr>
          <w:b/>
        </w:rPr>
      </w:pPr>
    </w:p>
    <w:p w14:paraId="54CA4FDA" w14:textId="77777777" w:rsidR="00422A88" w:rsidRDefault="00422A88" w:rsidP="00422A88">
      <w:pPr>
        <w:jc w:val="center"/>
      </w:pPr>
      <w:r>
        <w:t>______________________________________________________________________</w:t>
      </w:r>
    </w:p>
    <w:p w14:paraId="70662E84" w14:textId="77777777" w:rsidR="00422A88" w:rsidRDefault="00422A88" w:rsidP="00422A88">
      <w:pPr>
        <w:jc w:val="center"/>
        <w:rPr>
          <w:b/>
        </w:rPr>
      </w:pPr>
    </w:p>
    <w:p w14:paraId="1B13735E" w14:textId="2D1BCC4C" w:rsidR="00422A88" w:rsidRDefault="00422A88" w:rsidP="00422A88">
      <w:pPr>
        <w:jc w:val="center"/>
        <w:rPr>
          <w:b/>
          <w:sz w:val="28"/>
          <w:szCs w:val="28"/>
        </w:rPr>
      </w:pPr>
      <w:r>
        <w:rPr>
          <w:b/>
          <w:sz w:val="28"/>
          <w:szCs w:val="28"/>
        </w:rPr>
        <w:t>Software Applications for Business</w:t>
      </w:r>
      <w:r w:rsidR="00E25CBD">
        <w:rPr>
          <w:b/>
          <w:sz w:val="28"/>
          <w:szCs w:val="28"/>
        </w:rPr>
        <w:t xml:space="preserve"> – Project Fact Sheet</w:t>
      </w:r>
    </w:p>
    <w:p w14:paraId="543DA8E6" w14:textId="77777777" w:rsidR="00422A88" w:rsidRPr="00A6653B" w:rsidRDefault="00422A88" w:rsidP="00422A88">
      <w:pPr>
        <w:jc w:val="center"/>
        <w:rPr>
          <w:bCs/>
          <w:sz w:val="28"/>
          <w:szCs w:val="28"/>
        </w:rPr>
      </w:pPr>
      <w:r w:rsidRPr="00A6653B">
        <w:rPr>
          <w:bCs/>
          <w:sz w:val="28"/>
          <w:szCs w:val="28"/>
        </w:rPr>
        <w:t>Sean Bonner</w:t>
      </w:r>
    </w:p>
    <w:p w14:paraId="3CCE7F84" w14:textId="32402EFB" w:rsidR="006853A6" w:rsidRDefault="006853A6"/>
    <w:p w14:paraId="63572F91" w14:textId="22C8CC75" w:rsidR="00422A88" w:rsidRDefault="00422A88"/>
    <w:p w14:paraId="0C5864DF" w14:textId="3622739D" w:rsidR="00422A88" w:rsidRDefault="00422A88"/>
    <w:p w14:paraId="62BA1524" w14:textId="26E7B767" w:rsidR="00422A88" w:rsidRDefault="00422A88"/>
    <w:p w14:paraId="2273C203" w14:textId="77777777" w:rsidR="00422A88" w:rsidRDefault="00422A88"/>
    <w:p w14:paraId="72D023DF" w14:textId="77777777" w:rsidR="00422A88" w:rsidRDefault="00422A88">
      <w:pPr>
        <w:rPr>
          <w:b/>
          <w:bCs/>
        </w:rPr>
      </w:pPr>
    </w:p>
    <w:p w14:paraId="4B4D0758" w14:textId="77777777" w:rsidR="00422A88" w:rsidRDefault="00422A88">
      <w:pPr>
        <w:rPr>
          <w:b/>
          <w:bCs/>
        </w:rPr>
      </w:pPr>
    </w:p>
    <w:p w14:paraId="5712E9D0" w14:textId="03AAAEDE" w:rsidR="00E25CBD" w:rsidRDefault="00E25CBD">
      <w:pPr>
        <w:rPr>
          <w:b/>
          <w:bCs/>
        </w:rPr>
      </w:pPr>
      <w:r>
        <w:rPr>
          <w:b/>
          <w:bCs/>
        </w:rPr>
        <w:lastRenderedPageBreak/>
        <w:t xml:space="preserve">Instructions: </w:t>
      </w:r>
      <w:r w:rsidRPr="00E25CBD">
        <w:t>This document should be completed as a team. Only ONE document should be submitted by the team</w:t>
      </w:r>
      <w:r>
        <w:t xml:space="preserve"> overall</w:t>
      </w:r>
      <w:r w:rsidRPr="00E25CBD">
        <w:t>.</w:t>
      </w:r>
      <w:r>
        <w:t xml:space="preserve"> Each member of the team will be responsible for completing their aspects of the document and activity log.</w:t>
      </w:r>
    </w:p>
    <w:p w14:paraId="38CAD315" w14:textId="4603323F" w:rsidR="00422A88" w:rsidRPr="00E25CBD" w:rsidRDefault="00422A88">
      <w:pPr>
        <w:rPr>
          <w:u w:val="single"/>
        </w:rPr>
      </w:pPr>
      <w:r w:rsidRPr="00E25CBD">
        <w:rPr>
          <w:b/>
          <w:bCs/>
          <w:u w:val="single"/>
        </w:rPr>
        <w:t>Note:</w:t>
      </w:r>
      <w:r w:rsidRPr="00E25CBD">
        <w:rPr>
          <w:u w:val="single"/>
        </w:rPr>
        <w:t xml:space="preserve"> Replace the text in red with your paragraphs and data.</w:t>
      </w:r>
    </w:p>
    <w:p w14:paraId="1347AA54" w14:textId="54BC1B55" w:rsidR="00422A88" w:rsidRDefault="00422A88"/>
    <w:p w14:paraId="4F71808B" w14:textId="505D2737" w:rsidR="00E25CBD" w:rsidRDefault="00E25CBD"/>
    <w:p w14:paraId="20B65734" w14:textId="0E3C20CA" w:rsidR="00E25CBD" w:rsidRDefault="00E25CBD"/>
    <w:p w14:paraId="33C29005" w14:textId="4A1BD0DB" w:rsidR="00E25CBD" w:rsidRDefault="00E25CBD"/>
    <w:p w14:paraId="28282E83" w14:textId="288D1FF9" w:rsidR="00E25CBD" w:rsidRDefault="00E25CBD"/>
    <w:p w14:paraId="491058C4" w14:textId="132A31B8" w:rsidR="00E25CBD" w:rsidRDefault="00E25CBD"/>
    <w:p w14:paraId="54C22381" w14:textId="36D8E687" w:rsidR="00E25CBD" w:rsidRDefault="00E25CBD"/>
    <w:p w14:paraId="3A109AA4" w14:textId="2A095800" w:rsidR="00E25CBD" w:rsidRDefault="00E25CBD"/>
    <w:p w14:paraId="4381CA59" w14:textId="653C83B5" w:rsidR="00E25CBD" w:rsidRDefault="00E25CBD"/>
    <w:p w14:paraId="5D95AC9D" w14:textId="520BF886" w:rsidR="00E25CBD" w:rsidRDefault="00E25CBD"/>
    <w:p w14:paraId="3049FF54" w14:textId="21D4FA68" w:rsidR="00E25CBD" w:rsidRDefault="00E25CBD"/>
    <w:p w14:paraId="029726CD" w14:textId="7BB830BB" w:rsidR="00E25CBD" w:rsidRDefault="00E25CBD"/>
    <w:p w14:paraId="643260DB" w14:textId="7BBAAA1D" w:rsidR="00E25CBD" w:rsidRDefault="00E25CBD"/>
    <w:p w14:paraId="431D24B4" w14:textId="5015E522" w:rsidR="00E25CBD" w:rsidRDefault="00E25CBD"/>
    <w:p w14:paraId="730417B9" w14:textId="7F0F1442" w:rsidR="00E25CBD" w:rsidRDefault="00E25CBD"/>
    <w:p w14:paraId="00891227" w14:textId="258A247B" w:rsidR="00E25CBD" w:rsidRDefault="00E25CBD"/>
    <w:p w14:paraId="3FA65302" w14:textId="6ACB4E46" w:rsidR="00E25CBD" w:rsidRDefault="00E25CBD"/>
    <w:p w14:paraId="1486D429" w14:textId="1385DEC5" w:rsidR="00E25CBD" w:rsidRDefault="00E25CBD"/>
    <w:p w14:paraId="11BFF60C" w14:textId="0C4EF2F8" w:rsidR="00E25CBD" w:rsidRDefault="00E25CBD"/>
    <w:p w14:paraId="4BCBC7F2" w14:textId="63C25D10" w:rsidR="00E25CBD" w:rsidRDefault="00E25CBD"/>
    <w:p w14:paraId="327919F6" w14:textId="6AE5C277" w:rsidR="00E25CBD" w:rsidRDefault="00E25CBD"/>
    <w:p w14:paraId="0B622FBE" w14:textId="50CE3DB3" w:rsidR="00E25CBD" w:rsidRDefault="00E25CBD"/>
    <w:p w14:paraId="1321E647" w14:textId="168BFB00" w:rsidR="00E25CBD" w:rsidRDefault="00E25CBD"/>
    <w:p w14:paraId="1328F43D" w14:textId="252E7558" w:rsidR="00E25CBD" w:rsidRDefault="00E25CBD"/>
    <w:p w14:paraId="025878C1" w14:textId="171D380B" w:rsidR="00E25CBD" w:rsidRDefault="00E25CBD"/>
    <w:p w14:paraId="56FBACC1" w14:textId="77777777" w:rsidR="00E25CBD" w:rsidRDefault="00E25CBD"/>
    <w:p w14:paraId="11AC4276" w14:textId="5E7DF193" w:rsidR="00422A88" w:rsidRDefault="00422A88" w:rsidP="00422A88">
      <w:pPr>
        <w:pStyle w:val="Heading1"/>
        <w:numPr>
          <w:ilvl w:val="0"/>
          <w:numId w:val="1"/>
        </w:numPr>
      </w:pPr>
      <w:r>
        <w:lastRenderedPageBreak/>
        <w:t>Executive Summary</w:t>
      </w:r>
    </w:p>
    <w:p w14:paraId="3CAE6546" w14:textId="29F9B4A2" w:rsidR="00BF620A" w:rsidRDefault="00BF620A" w:rsidP="00BF620A">
      <w:pPr>
        <w:rPr>
          <w:rFonts w:ascii="Times New Roman" w:hAnsi="Times New Roman" w:cs="Times New Roman"/>
        </w:rPr>
      </w:pPr>
      <w:r w:rsidRPr="00BF620A">
        <w:rPr>
          <w:rFonts w:ascii="Times New Roman" w:hAnsi="Times New Roman" w:cs="Times New Roman"/>
        </w:rPr>
        <w:t xml:space="preserve">MCTV Limited is a small retail company based in Limerick that has been trading for over twenty years, with a turnover of €1 million per annum and </w:t>
      </w:r>
      <w:r w:rsidR="009970CF">
        <w:rPr>
          <w:rFonts w:ascii="Times New Roman" w:hAnsi="Times New Roman" w:cs="Times New Roman"/>
        </w:rPr>
        <w:t xml:space="preserve">a </w:t>
      </w:r>
      <w:r w:rsidRPr="00BF620A">
        <w:rPr>
          <w:rFonts w:ascii="Times New Roman" w:hAnsi="Times New Roman" w:cs="Times New Roman"/>
        </w:rPr>
        <w:t xml:space="preserve">staff of five people. The company sells televisions, and it is owned by Michael and Doreen Cooney, who are in their 60s and have little grasp of the benefits of technology. </w:t>
      </w:r>
    </w:p>
    <w:p w14:paraId="30830EDB" w14:textId="131765D7" w:rsidR="00BF620A" w:rsidRDefault="00BF620A" w:rsidP="00BF620A">
      <w:pPr>
        <w:rPr>
          <w:rFonts w:ascii="Times New Roman" w:hAnsi="Times New Roman" w:cs="Times New Roman"/>
        </w:rPr>
      </w:pPr>
      <w:r w:rsidRPr="00BF620A">
        <w:rPr>
          <w:rFonts w:ascii="Times New Roman" w:hAnsi="Times New Roman" w:cs="Times New Roman"/>
        </w:rPr>
        <w:t xml:space="preserve">Derek, the eldest son, manages the Sales &amp; Marketing function, Roberta, a recently qualified accountant, aspires to be the Financial Controller for the company. Mark and Liam, the other two sons, are both in their final year </w:t>
      </w:r>
      <w:r w:rsidR="009970CF">
        <w:rPr>
          <w:rFonts w:ascii="Times New Roman" w:hAnsi="Times New Roman" w:cs="Times New Roman"/>
        </w:rPr>
        <w:t>at</w:t>
      </w:r>
      <w:r w:rsidRPr="00BF620A">
        <w:rPr>
          <w:rFonts w:ascii="Times New Roman" w:hAnsi="Times New Roman" w:cs="Times New Roman"/>
        </w:rPr>
        <w:t xml:space="preserve"> the University of Limerick, pursuing Computer Science and Electronics degrees, respectively. John is employed as a shop assistant on a part-time basis.</w:t>
      </w:r>
    </w:p>
    <w:p w14:paraId="20A96D0B" w14:textId="2EDDA8F9" w:rsidR="00BF620A" w:rsidRPr="00BF620A" w:rsidRDefault="00BF620A" w:rsidP="00BF620A">
      <w:pPr>
        <w:rPr>
          <w:rFonts w:ascii="Times New Roman" w:hAnsi="Times New Roman" w:cs="Times New Roman"/>
        </w:rPr>
      </w:pPr>
      <w:r w:rsidRPr="00BF620A">
        <w:rPr>
          <w:rFonts w:ascii="Times New Roman" w:hAnsi="Times New Roman" w:cs="Times New Roman"/>
        </w:rPr>
        <w:t>The company currently uses MS Excel to record all business-related information, together with paper-based documents and reminder letters to customers of amounts owed. The family recently held a meeting to discuss how to spend up to €100,000 to improve the system. Derek suggested investing in a CRM system, Mark suggested enhancing the website to allow for online payments in a cloud-based environment, Roberta advocated moving to Sage, and Liam suggested investing in collaborative software facilitated by the cloud to avoid running each function in an isolated independent manner.</w:t>
      </w:r>
    </w:p>
    <w:p w14:paraId="15834682" w14:textId="2FE8C0E8" w:rsidR="00422A88" w:rsidRDefault="00422A88" w:rsidP="00422A88">
      <w:pPr>
        <w:pStyle w:val="Heading1"/>
      </w:pPr>
      <w:r>
        <w:t>Project Introduction</w:t>
      </w:r>
    </w:p>
    <w:p w14:paraId="09331817" w14:textId="5AFFFF80" w:rsidR="001309C7" w:rsidRDefault="001309C7" w:rsidP="001309C7">
      <w:pPr>
        <w:rPr>
          <w:rFonts w:ascii="Times New Roman" w:hAnsi="Times New Roman" w:cs="Times New Roman"/>
        </w:rPr>
      </w:pPr>
      <w:r w:rsidRPr="001309C7">
        <w:rPr>
          <w:rFonts w:ascii="Times New Roman" w:hAnsi="Times New Roman" w:cs="Times New Roman"/>
        </w:rPr>
        <w:t xml:space="preserve">MCTV Limited is a small retail company based in Limerick, Ireland, which sells televisions. The company is family-owned and has a turnover of €1 million per annum with five employees. The owners, Michael, and Doreen are both in their 60s and lack </w:t>
      </w:r>
      <w:r w:rsidR="009970CF">
        <w:rPr>
          <w:rFonts w:ascii="Times New Roman" w:hAnsi="Times New Roman" w:cs="Times New Roman"/>
        </w:rPr>
        <w:t xml:space="preserve">an </w:t>
      </w:r>
      <w:r w:rsidRPr="001309C7">
        <w:rPr>
          <w:rFonts w:ascii="Times New Roman" w:hAnsi="Times New Roman" w:cs="Times New Roman"/>
        </w:rPr>
        <w:t xml:space="preserve">understanding </w:t>
      </w:r>
      <w:r w:rsidR="009970CF">
        <w:rPr>
          <w:rFonts w:ascii="Times New Roman" w:hAnsi="Times New Roman" w:cs="Times New Roman"/>
        </w:rPr>
        <w:t>of</w:t>
      </w:r>
      <w:r w:rsidRPr="001309C7">
        <w:rPr>
          <w:rFonts w:ascii="Times New Roman" w:hAnsi="Times New Roman" w:cs="Times New Roman"/>
        </w:rPr>
        <w:t xml:space="preserve"> technology advancements, and they still use MS Excel and paper-based documents to manage their business. They have decided to invest €100,000 in improving their business operations and asked their family members, who are also their employees, to present proposals on how to spend the funds. </w:t>
      </w:r>
    </w:p>
    <w:p w14:paraId="4157EC3D" w14:textId="3B035079" w:rsidR="001309C7" w:rsidRPr="001309C7" w:rsidRDefault="001309C7" w:rsidP="001309C7">
      <w:pPr>
        <w:rPr>
          <w:rFonts w:ascii="Times New Roman" w:hAnsi="Times New Roman" w:cs="Times New Roman"/>
        </w:rPr>
      </w:pPr>
      <w:r w:rsidRPr="001309C7">
        <w:rPr>
          <w:rFonts w:ascii="Times New Roman" w:hAnsi="Times New Roman" w:cs="Times New Roman"/>
        </w:rPr>
        <w:t>The eldest son, Derek, suggested investing in a customer relationship management (CRM) system to enhance customer relationships. Mark, who is pursuing a degree in computer science, suggested improving their website and enabling online payments through a cloud-based environment. Roberta, who works as a financial accountant, suggested moving from Excel to an integrated accounting package like Sage. Finally, Liam, who is pursuing a degree in electronics, suggested investing in collaborative software to break the silos of information and enhance teamwork.</w:t>
      </w:r>
    </w:p>
    <w:p w14:paraId="3E25D5E5" w14:textId="54C08B89" w:rsidR="00422A88" w:rsidRDefault="00422A88" w:rsidP="00422A88">
      <w:pPr>
        <w:pStyle w:val="Heading1"/>
      </w:pPr>
      <w:r>
        <w:t>Scope</w:t>
      </w:r>
    </w:p>
    <w:p w14:paraId="430E360B" w14:textId="59531ECC" w:rsidR="0051141B" w:rsidRPr="000A78AC" w:rsidRDefault="00722D99" w:rsidP="0051141B">
      <w:pPr>
        <w:shd w:val="clear" w:color="auto" w:fill="FFFFFF"/>
        <w:spacing w:before="100" w:beforeAutospacing="1" w:after="100" w:afterAutospacing="1" w:line="240" w:lineRule="auto"/>
        <w:rPr>
          <w:rFonts w:ascii="Times New Roman" w:eastAsia="Times New Roman" w:hAnsi="Times New Roman" w:cs="Times New Roman"/>
          <w:b/>
          <w:bCs/>
          <w:color w:val="222222"/>
          <w:sz w:val="24"/>
          <w:szCs w:val="24"/>
          <w:lang w:eastAsia="en-IE"/>
        </w:rPr>
      </w:pPr>
      <w:r>
        <w:rPr>
          <w:rFonts w:ascii="Times New Roman" w:eastAsia="Times New Roman" w:hAnsi="Times New Roman" w:cs="Times New Roman"/>
          <w:b/>
          <w:bCs/>
          <w:color w:val="222222"/>
          <w:sz w:val="24"/>
          <w:szCs w:val="24"/>
          <w:lang w:eastAsia="en-IE"/>
        </w:rPr>
        <w:t>The following items are n</w:t>
      </w:r>
      <w:r w:rsidR="0051141B" w:rsidRPr="000A78AC">
        <w:rPr>
          <w:rFonts w:ascii="Times New Roman" w:eastAsia="Times New Roman" w:hAnsi="Times New Roman" w:cs="Times New Roman"/>
          <w:b/>
          <w:bCs/>
          <w:color w:val="222222"/>
          <w:sz w:val="24"/>
          <w:szCs w:val="24"/>
          <w:lang w:eastAsia="en-IE"/>
        </w:rPr>
        <w:t>ot within the scope of the project:</w:t>
      </w:r>
    </w:p>
    <w:p w14:paraId="133C1B4A" w14:textId="77777777" w:rsidR="0051141B" w:rsidRPr="0051141B" w:rsidRDefault="0051141B" w:rsidP="0051141B">
      <w:pPr>
        <w:numPr>
          <w:ilvl w:val="0"/>
          <w:numId w:val="12"/>
        </w:numPr>
        <w:shd w:val="clear" w:color="auto" w:fill="FFFFFF"/>
        <w:spacing w:before="100" w:beforeAutospacing="1" w:after="100" w:afterAutospacing="1" w:line="240" w:lineRule="auto"/>
        <w:rPr>
          <w:rFonts w:ascii="Times New Roman" w:eastAsia="Times New Roman" w:hAnsi="Times New Roman" w:cs="Times New Roman"/>
          <w:color w:val="222222"/>
          <w:lang w:eastAsia="en-IE"/>
        </w:rPr>
      </w:pPr>
      <w:r w:rsidRPr="0051141B">
        <w:rPr>
          <w:rFonts w:ascii="Times New Roman" w:eastAsia="Times New Roman" w:hAnsi="Times New Roman" w:cs="Times New Roman"/>
          <w:color w:val="222222"/>
          <w:lang w:eastAsia="en-IE"/>
        </w:rPr>
        <w:t>Development of any mobile application</w:t>
      </w:r>
    </w:p>
    <w:p w14:paraId="03EFB0D1" w14:textId="77777777" w:rsidR="0051141B" w:rsidRPr="0051141B" w:rsidRDefault="0051141B" w:rsidP="0051141B">
      <w:pPr>
        <w:numPr>
          <w:ilvl w:val="0"/>
          <w:numId w:val="12"/>
        </w:numPr>
        <w:shd w:val="clear" w:color="auto" w:fill="FFFFFF"/>
        <w:spacing w:before="100" w:beforeAutospacing="1" w:after="100" w:afterAutospacing="1" w:line="240" w:lineRule="auto"/>
        <w:rPr>
          <w:rFonts w:ascii="Times New Roman" w:eastAsia="Times New Roman" w:hAnsi="Times New Roman" w:cs="Times New Roman"/>
          <w:color w:val="222222"/>
          <w:lang w:eastAsia="en-IE"/>
        </w:rPr>
      </w:pPr>
      <w:r w:rsidRPr="0051141B">
        <w:rPr>
          <w:rFonts w:ascii="Times New Roman" w:eastAsia="Times New Roman" w:hAnsi="Times New Roman" w:cs="Times New Roman"/>
          <w:color w:val="222222"/>
          <w:lang w:eastAsia="en-IE"/>
        </w:rPr>
        <w:t>Implementation of any advanced security features for the database or website</w:t>
      </w:r>
    </w:p>
    <w:p w14:paraId="1D5EE79E" w14:textId="77777777" w:rsidR="0051141B" w:rsidRPr="0051141B" w:rsidRDefault="0051141B" w:rsidP="0051141B">
      <w:pPr>
        <w:numPr>
          <w:ilvl w:val="0"/>
          <w:numId w:val="12"/>
        </w:numPr>
        <w:shd w:val="clear" w:color="auto" w:fill="FFFFFF"/>
        <w:spacing w:before="100" w:beforeAutospacing="1" w:after="100" w:afterAutospacing="1" w:line="240" w:lineRule="auto"/>
        <w:rPr>
          <w:rFonts w:ascii="Times New Roman" w:eastAsia="Times New Roman" w:hAnsi="Times New Roman" w:cs="Times New Roman"/>
          <w:color w:val="222222"/>
          <w:lang w:eastAsia="en-IE"/>
        </w:rPr>
      </w:pPr>
      <w:r w:rsidRPr="0051141B">
        <w:rPr>
          <w:rFonts w:ascii="Times New Roman" w:eastAsia="Times New Roman" w:hAnsi="Times New Roman" w:cs="Times New Roman"/>
          <w:color w:val="222222"/>
          <w:lang w:eastAsia="en-IE"/>
        </w:rPr>
        <w:t>Creation of any e-commerce functionality on the website</w:t>
      </w:r>
    </w:p>
    <w:p w14:paraId="5CE859E2" w14:textId="77777777" w:rsidR="0051141B" w:rsidRPr="0051141B" w:rsidRDefault="0051141B" w:rsidP="0051141B">
      <w:pPr>
        <w:numPr>
          <w:ilvl w:val="0"/>
          <w:numId w:val="12"/>
        </w:numPr>
        <w:shd w:val="clear" w:color="auto" w:fill="FFFFFF"/>
        <w:spacing w:before="100" w:beforeAutospacing="1" w:after="100" w:afterAutospacing="1" w:line="240" w:lineRule="auto"/>
        <w:rPr>
          <w:rFonts w:ascii="Times New Roman" w:eastAsia="Times New Roman" w:hAnsi="Times New Roman" w:cs="Times New Roman"/>
          <w:color w:val="222222"/>
          <w:lang w:eastAsia="en-IE"/>
        </w:rPr>
      </w:pPr>
      <w:r w:rsidRPr="0051141B">
        <w:rPr>
          <w:rFonts w:ascii="Times New Roman" w:eastAsia="Times New Roman" w:hAnsi="Times New Roman" w:cs="Times New Roman"/>
          <w:color w:val="222222"/>
          <w:lang w:eastAsia="en-IE"/>
        </w:rPr>
        <w:t>Development of any custom software or programming</w:t>
      </w:r>
    </w:p>
    <w:p w14:paraId="58CD29DD" w14:textId="77777777" w:rsidR="0051141B" w:rsidRPr="0051141B" w:rsidRDefault="0051141B" w:rsidP="0051141B">
      <w:pPr>
        <w:numPr>
          <w:ilvl w:val="0"/>
          <w:numId w:val="12"/>
        </w:numPr>
        <w:shd w:val="clear" w:color="auto" w:fill="FFFFFF"/>
        <w:spacing w:before="100" w:beforeAutospacing="1" w:after="100" w:afterAutospacing="1" w:line="240" w:lineRule="auto"/>
        <w:rPr>
          <w:rFonts w:ascii="Times New Roman" w:eastAsia="Times New Roman" w:hAnsi="Times New Roman" w:cs="Times New Roman"/>
          <w:color w:val="222222"/>
          <w:lang w:eastAsia="en-IE"/>
        </w:rPr>
      </w:pPr>
      <w:r w:rsidRPr="0051141B">
        <w:rPr>
          <w:rFonts w:ascii="Times New Roman" w:eastAsia="Times New Roman" w:hAnsi="Times New Roman" w:cs="Times New Roman"/>
          <w:color w:val="222222"/>
          <w:lang w:eastAsia="en-IE"/>
        </w:rPr>
        <w:t>Translation of the website into multiple languages</w:t>
      </w:r>
    </w:p>
    <w:p w14:paraId="51CBD94D" w14:textId="77777777" w:rsidR="0051141B" w:rsidRPr="0051141B" w:rsidRDefault="0051141B" w:rsidP="0051141B">
      <w:pPr>
        <w:numPr>
          <w:ilvl w:val="0"/>
          <w:numId w:val="12"/>
        </w:numPr>
        <w:shd w:val="clear" w:color="auto" w:fill="FFFFFF"/>
        <w:spacing w:before="100" w:beforeAutospacing="1" w:after="100" w:afterAutospacing="1" w:line="240" w:lineRule="auto"/>
        <w:rPr>
          <w:rFonts w:ascii="Times New Roman" w:eastAsia="Times New Roman" w:hAnsi="Times New Roman" w:cs="Times New Roman"/>
          <w:color w:val="222222"/>
          <w:lang w:eastAsia="en-IE"/>
        </w:rPr>
      </w:pPr>
      <w:r w:rsidRPr="0051141B">
        <w:rPr>
          <w:rFonts w:ascii="Times New Roman" w:eastAsia="Times New Roman" w:hAnsi="Times New Roman" w:cs="Times New Roman"/>
          <w:color w:val="222222"/>
          <w:lang w:eastAsia="en-IE"/>
        </w:rPr>
        <w:t>Development of any social media or digital marketing strategies for the website or company</w:t>
      </w:r>
    </w:p>
    <w:p w14:paraId="145C4CE5" w14:textId="77777777" w:rsidR="0051141B" w:rsidRPr="0051141B" w:rsidRDefault="0051141B" w:rsidP="0051141B">
      <w:pPr>
        <w:numPr>
          <w:ilvl w:val="0"/>
          <w:numId w:val="12"/>
        </w:numPr>
        <w:shd w:val="clear" w:color="auto" w:fill="FFFFFF"/>
        <w:spacing w:before="100" w:beforeAutospacing="1" w:after="100" w:afterAutospacing="1" w:line="240" w:lineRule="auto"/>
        <w:rPr>
          <w:rFonts w:ascii="Times New Roman" w:eastAsia="Times New Roman" w:hAnsi="Times New Roman" w:cs="Times New Roman"/>
          <w:color w:val="222222"/>
          <w:lang w:eastAsia="en-IE"/>
        </w:rPr>
      </w:pPr>
      <w:r w:rsidRPr="0051141B">
        <w:rPr>
          <w:rFonts w:ascii="Times New Roman" w:eastAsia="Times New Roman" w:hAnsi="Times New Roman" w:cs="Times New Roman"/>
          <w:color w:val="222222"/>
          <w:lang w:eastAsia="en-IE"/>
        </w:rPr>
        <w:t>Implementation of any third-party integrations with other software systems</w:t>
      </w:r>
    </w:p>
    <w:p w14:paraId="33FEB293" w14:textId="77777777" w:rsidR="0051141B" w:rsidRDefault="0051141B" w:rsidP="0051141B">
      <w:pPr>
        <w:numPr>
          <w:ilvl w:val="0"/>
          <w:numId w:val="12"/>
        </w:numPr>
        <w:shd w:val="clear" w:color="auto" w:fill="FFFFFF"/>
        <w:spacing w:before="100" w:beforeAutospacing="1" w:after="100" w:afterAutospacing="1" w:line="240" w:lineRule="auto"/>
        <w:rPr>
          <w:rFonts w:ascii="Times New Roman" w:eastAsia="Times New Roman" w:hAnsi="Times New Roman" w:cs="Times New Roman"/>
          <w:color w:val="222222"/>
          <w:lang w:eastAsia="en-IE"/>
        </w:rPr>
      </w:pPr>
      <w:r w:rsidRPr="0051141B">
        <w:rPr>
          <w:rFonts w:ascii="Times New Roman" w:eastAsia="Times New Roman" w:hAnsi="Times New Roman" w:cs="Times New Roman"/>
          <w:color w:val="222222"/>
          <w:lang w:eastAsia="en-IE"/>
        </w:rPr>
        <w:t>Conducting any market research or analysis for the company.</w:t>
      </w:r>
    </w:p>
    <w:p w14:paraId="6B01646C" w14:textId="77777777" w:rsidR="000A78AC" w:rsidRPr="0051141B" w:rsidRDefault="000A78AC" w:rsidP="000A78AC">
      <w:pPr>
        <w:shd w:val="clear" w:color="auto" w:fill="FFFFFF"/>
        <w:spacing w:before="100" w:beforeAutospacing="1" w:after="100" w:afterAutospacing="1" w:line="240" w:lineRule="auto"/>
        <w:ind w:left="360"/>
        <w:rPr>
          <w:rFonts w:ascii="Times New Roman" w:eastAsia="Times New Roman" w:hAnsi="Times New Roman" w:cs="Times New Roman"/>
          <w:color w:val="222222"/>
          <w:lang w:eastAsia="en-IE"/>
        </w:rPr>
      </w:pPr>
    </w:p>
    <w:p w14:paraId="29790A1A" w14:textId="77777777" w:rsidR="00D14197" w:rsidRPr="00D14197" w:rsidRDefault="00D14197" w:rsidP="00D14197">
      <w:pPr>
        <w:rPr>
          <w:rFonts w:ascii="Times New Roman" w:hAnsi="Times New Roman" w:cs="Times New Roman"/>
          <w:b/>
          <w:bCs/>
          <w:sz w:val="24"/>
          <w:szCs w:val="24"/>
        </w:rPr>
      </w:pPr>
      <w:r w:rsidRPr="00D14197">
        <w:rPr>
          <w:rFonts w:ascii="Times New Roman" w:hAnsi="Times New Roman" w:cs="Times New Roman"/>
          <w:b/>
          <w:bCs/>
          <w:sz w:val="24"/>
          <w:szCs w:val="24"/>
        </w:rPr>
        <w:lastRenderedPageBreak/>
        <w:t>The following items are within the scope of the project:</w:t>
      </w:r>
    </w:p>
    <w:p w14:paraId="23855453" w14:textId="77777777" w:rsidR="00D14197" w:rsidRPr="00D14197" w:rsidRDefault="00D14197" w:rsidP="00D14197">
      <w:pPr>
        <w:numPr>
          <w:ilvl w:val="0"/>
          <w:numId w:val="14"/>
        </w:numPr>
        <w:rPr>
          <w:rFonts w:ascii="Times New Roman" w:hAnsi="Times New Roman" w:cs="Times New Roman"/>
        </w:rPr>
      </w:pPr>
      <w:r w:rsidRPr="00D14197">
        <w:rPr>
          <w:rFonts w:ascii="Times New Roman" w:hAnsi="Times New Roman" w:cs="Times New Roman"/>
        </w:rPr>
        <w:t>Completion of the template project fact sheet by all team members</w:t>
      </w:r>
    </w:p>
    <w:p w14:paraId="4D00B590" w14:textId="77777777" w:rsidR="00D14197" w:rsidRPr="00D14197" w:rsidRDefault="00D14197" w:rsidP="00D14197">
      <w:pPr>
        <w:numPr>
          <w:ilvl w:val="0"/>
          <w:numId w:val="14"/>
        </w:numPr>
        <w:rPr>
          <w:rFonts w:ascii="Times New Roman" w:hAnsi="Times New Roman" w:cs="Times New Roman"/>
        </w:rPr>
      </w:pPr>
      <w:r w:rsidRPr="00D14197">
        <w:rPr>
          <w:rFonts w:ascii="Times New Roman" w:hAnsi="Times New Roman" w:cs="Times New Roman"/>
        </w:rPr>
        <w:t>Updating the activity log by each team member</w:t>
      </w:r>
    </w:p>
    <w:p w14:paraId="2F42451B" w14:textId="77777777" w:rsidR="00D14197" w:rsidRPr="00D14197" w:rsidRDefault="00D14197" w:rsidP="00D14197">
      <w:pPr>
        <w:numPr>
          <w:ilvl w:val="0"/>
          <w:numId w:val="14"/>
        </w:numPr>
        <w:rPr>
          <w:rFonts w:ascii="Times New Roman" w:hAnsi="Times New Roman" w:cs="Times New Roman"/>
        </w:rPr>
      </w:pPr>
      <w:r w:rsidRPr="00D14197">
        <w:rPr>
          <w:rFonts w:ascii="Times New Roman" w:hAnsi="Times New Roman" w:cs="Times New Roman"/>
        </w:rPr>
        <w:t>Creation of a database for the company using provided and additional data</w:t>
      </w:r>
    </w:p>
    <w:p w14:paraId="1C61F6F3" w14:textId="77777777" w:rsidR="00D14197" w:rsidRPr="00D14197" w:rsidRDefault="00D14197" w:rsidP="00D14197">
      <w:pPr>
        <w:numPr>
          <w:ilvl w:val="0"/>
          <w:numId w:val="14"/>
        </w:numPr>
        <w:rPr>
          <w:rFonts w:ascii="Times New Roman" w:hAnsi="Times New Roman" w:cs="Times New Roman"/>
        </w:rPr>
      </w:pPr>
      <w:r w:rsidRPr="00D14197">
        <w:rPr>
          <w:rFonts w:ascii="Times New Roman" w:hAnsi="Times New Roman" w:cs="Times New Roman"/>
        </w:rPr>
        <w:t>Design of at least 4+ tables, 2 queries/SQL statements, 4+ reports and forms for the database</w:t>
      </w:r>
    </w:p>
    <w:p w14:paraId="754B8F75" w14:textId="59826095" w:rsidR="00D14197" w:rsidRPr="00D14197" w:rsidRDefault="00D14197" w:rsidP="00D14197">
      <w:pPr>
        <w:numPr>
          <w:ilvl w:val="0"/>
          <w:numId w:val="14"/>
        </w:numPr>
        <w:rPr>
          <w:rFonts w:ascii="Times New Roman" w:hAnsi="Times New Roman" w:cs="Times New Roman"/>
        </w:rPr>
      </w:pPr>
      <w:r w:rsidRPr="00D14197">
        <w:rPr>
          <w:rFonts w:ascii="Times New Roman" w:hAnsi="Times New Roman" w:cs="Times New Roman"/>
        </w:rPr>
        <w:t>Development of a navigational database that is easy to get around.</w:t>
      </w:r>
    </w:p>
    <w:p w14:paraId="6ECB6AC5" w14:textId="1662DBC1" w:rsidR="00D14197" w:rsidRPr="00D14197" w:rsidRDefault="00D14197" w:rsidP="00D14197">
      <w:pPr>
        <w:numPr>
          <w:ilvl w:val="0"/>
          <w:numId w:val="14"/>
        </w:numPr>
        <w:rPr>
          <w:rFonts w:ascii="Times New Roman" w:hAnsi="Times New Roman" w:cs="Times New Roman"/>
        </w:rPr>
      </w:pPr>
      <w:r w:rsidRPr="00D14197">
        <w:rPr>
          <w:rFonts w:ascii="Times New Roman" w:hAnsi="Times New Roman" w:cs="Times New Roman"/>
        </w:rPr>
        <w:t>Inclusion of a suggestion form for staff members to provide feedback on how to improve the business.</w:t>
      </w:r>
    </w:p>
    <w:p w14:paraId="0CCBFDBB" w14:textId="4BEDA747" w:rsidR="00D14197" w:rsidRPr="00D14197" w:rsidRDefault="00D14197" w:rsidP="00D14197">
      <w:pPr>
        <w:numPr>
          <w:ilvl w:val="0"/>
          <w:numId w:val="14"/>
        </w:numPr>
        <w:rPr>
          <w:rFonts w:ascii="Times New Roman" w:hAnsi="Times New Roman" w:cs="Times New Roman"/>
        </w:rPr>
      </w:pPr>
      <w:r w:rsidRPr="00D14197">
        <w:rPr>
          <w:rFonts w:ascii="Times New Roman" w:hAnsi="Times New Roman" w:cs="Times New Roman"/>
        </w:rPr>
        <w:t>Design of a colour scheme for the company using the three-colo</w:t>
      </w:r>
      <w:r w:rsidR="009970CF">
        <w:rPr>
          <w:rFonts w:ascii="Times New Roman" w:hAnsi="Times New Roman" w:cs="Times New Roman"/>
        </w:rPr>
        <w:t>u</w:t>
      </w:r>
      <w:r w:rsidRPr="00D14197">
        <w:rPr>
          <w:rFonts w:ascii="Times New Roman" w:hAnsi="Times New Roman" w:cs="Times New Roman"/>
        </w:rPr>
        <w:t>r rule</w:t>
      </w:r>
    </w:p>
    <w:p w14:paraId="08D1B3A6" w14:textId="77777777" w:rsidR="00D14197" w:rsidRPr="00D14197" w:rsidRDefault="00D14197" w:rsidP="00D14197">
      <w:pPr>
        <w:numPr>
          <w:ilvl w:val="0"/>
          <w:numId w:val="14"/>
        </w:numPr>
        <w:rPr>
          <w:rFonts w:ascii="Times New Roman" w:hAnsi="Times New Roman" w:cs="Times New Roman"/>
        </w:rPr>
      </w:pPr>
      <w:r w:rsidRPr="00D14197">
        <w:rPr>
          <w:rFonts w:ascii="Times New Roman" w:hAnsi="Times New Roman" w:cs="Times New Roman"/>
        </w:rPr>
        <w:t>Creation of a Use Case Diagram for the database demonstrating how data flows</w:t>
      </w:r>
    </w:p>
    <w:p w14:paraId="6FE58A12" w14:textId="77371A2B" w:rsidR="00D14197" w:rsidRPr="00D14197" w:rsidRDefault="00D14197" w:rsidP="00D14197">
      <w:pPr>
        <w:numPr>
          <w:ilvl w:val="0"/>
          <w:numId w:val="14"/>
        </w:numPr>
        <w:rPr>
          <w:rFonts w:ascii="Times New Roman" w:hAnsi="Times New Roman" w:cs="Times New Roman"/>
        </w:rPr>
      </w:pPr>
      <w:r w:rsidRPr="00D14197">
        <w:rPr>
          <w:rFonts w:ascii="Times New Roman" w:hAnsi="Times New Roman" w:cs="Times New Roman"/>
        </w:rPr>
        <w:t>Use GitHub to share documents and creation of a report at the end.</w:t>
      </w:r>
    </w:p>
    <w:p w14:paraId="53EEB92B" w14:textId="0BEAA7DB" w:rsidR="00D14197" w:rsidRPr="00D14197" w:rsidRDefault="00D14197" w:rsidP="00D14197">
      <w:pPr>
        <w:numPr>
          <w:ilvl w:val="0"/>
          <w:numId w:val="14"/>
        </w:numPr>
        <w:rPr>
          <w:rFonts w:ascii="Times New Roman" w:hAnsi="Times New Roman" w:cs="Times New Roman"/>
        </w:rPr>
      </w:pPr>
      <w:r w:rsidRPr="00D14197">
        <w:rPr>
          <w:rFonts w:ascii="Times New Roman" w:hAnsi="Times New Roman" w:cs="Times New Roman"/>
        </w:rPr>
        <w:t>Use of Trello as a project management tool to track progress and update tasks.</w:t>
      </w:r>
    </w:p>
    <w:p w14:paraId="08427E5E" w14:textId="77777777" w:rsidR="00D14197" w:rsidRPr="00D14197" w:rsidRDefault="00D14197" w:rsidP="00D14197">
      <w:pPr>
        <w:numPr>
          <w:ilvl w:val="0"/>
          <w:numId w:val="14"/>
        </w:numPr>
        <w:rPr>
          <w:rFonts w:ascii="Times New Roman" w:hAnsi="Times New Roman" w:cs="Times New Roman"/>
        </w:rPr>
      </w:pPr>
      <w:r w:rsidRPr="00D14197">
        <w:rPr>
          <w:rFonts w:ascii="Times New Roman" w:hAnsi="Times New Roman" w:cs="Times New Roman"/>
        </w:rPr>
        <w:t>Development of a WordPress website for the project</w:t>
      </w:r>
    </w:p>
    <w:p w14:paraId="79F68428" w14:textId="78E1AE12" w:rsidR="00D14197" w:rsidRPr="00D14197" w:rsidRDefault="00D14197" w:rsidP="00D14197">
      <w:pPr>
        <w:numPr>
          <w:ilvl w:val="0"/>
          <w:numId w:val="14"/>
        </w:numPr>
        <w:rPr>
          <w:rFonts w:ascii="Times New Roman" w:hAnsi="Times New Roman" w:cs="Times New Roman"/>
        </w:rPr>
      </w:pPr>
      <w:r w:rsidRPr="00D14197">
        <w:rPr>
          <w:rFonts w:ascii="Times New Roman" w:hAnsi="Times New Roman" w:cs="Times New Roman"/>
        </w:rPr>
        <w:t>Inclusion of a Home page and About Us page on the website, detailing what the project is and what was required, and information about each team member's contributions respectively.</w:t>
      </w:r>
    </w:p>
    <w:p w14:paraId="0138F296" w14:textId="6714076C" w:rsidR="00D14197" w:rsidRPr="00D14197" w:rsidRDefault="00D14197" w:rsidP="00D14197">
      <w:pPr>
        <w:numPr>
          <w:ilvl w:val="0"/>
          <w:numId w:val="14"/>
        </w:numPr>
        <w:rPr>
          <w:rFonts w:ascii="Times New Roman" w:hAnsi="Times New Roman" w:cs="Times New Roman"/>
        </w:rPr>
      </w:pPr>
      <w:r w:rsidRPr="00D14197">
        <w:rPr>
          <w:rFonts w:ascii="Times New Roman" w:hAnsi="Times New Roman" w:cs="Times New Roman"/>
        </w:rPr>
        <w:t>Hosting of the website so it is accessible via a web address.</w:t>
      </w:r>
    </w:p>
    <w:p w14:paraId="1C6B9BA0" w14:textId="77777777" w:rsidR="008D58C6" w:rsidRPr="0051141B" w:rsidRDefault="008D58C6" w:rsidP="008D58C6">
      <w:pPr>
        <w:rPr>
          <w:rFonts w:ascii="Times New Roman" w:hAnsi="Times New Roman" w:cs="Times New Roman"/>
        </w:rPr>
      </w:pPr>
    </w:p>
    <w:p w14:paraId="249F3FAF" w14:textId="6E02B946" w:rsidR="00DD38F6" w:rsidRPr="001030E0" w:rsidRDefault="00DD38F6" w:rsidP="00DD38F6">
      <w:pPr>
        <w:pStyle w:val="Heading1"/>
      </w:pPr>
      <w:r>
        <w:t>Project Links</w:t>
      </w:r>
    </w:p>
    <w:tbl>
      <w:tblPr>
        <w:tblStyle w:val="GridTable4-Accent1"/>
        <w:tblW w:w="0" w:type="auto"/>
        <w:tblLook w:val="04A0" w:firstRow="1" w:lastRow="0" w:firstColumn="1" w:lastColumn="0" w:noHBand="0" w:noVBand="1"/>
      </w:tblPr>
      <w:tblGrid>
        <w:gridCol w:w="1114"/>
        <w:gridCol w:w="7902"/>
      </w:tblGrid>
      <w:tr w:rsidR="008F0815" w14:paraId="20FABB7A" w14:textId="77777777" w:rsidTr="008F0815">
        <w:trPr>
          <w:cnfStyle w:val="100000000000" w:firstRow="1" w:lastRow="0" w:firstColumn="0" w:lastColumn="0" w:oddVBand="0" w:evenVBand="0" w:oddHBand="0"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045" w:type="dxa"/>
          </w:tcPr>
          <w:p w14:paraId="79903EFC" w14:textId="6B51F2DB" w:rsidR="008F0815" w:rsidRDefault="008F0815">
            <w:r>
              <w:t>Description</w:t>
            </w:r>
          </w:p>
        </w:tc>
        <w:tc>
          <w:tcPr>
            <w:tcW w:w="4898" w:type="dxa"/>
          </w:tcPr>
          <w:p w14:paraId="2DCD3FDC" w14:textId="541CAA33" w:rsidR="008F0815" w:rsidRDefault="008F0815">
            <w:pPr>
              <w:cnfStyle w:val="100000000000" w:firstRow="1" w:lastRow="0" w:firstColumn="0" w:lastColumn="0" w:oddVBand="0" w:evenVBand="0" w:oddHBand="0" w:evenHBand="0" w:firstRowFirstColumn="0" w:firstRowLastColumn="0" w:lastRowFirstColumn="0" w:lastRowLastColumn="0"/>
            </w:pPr>
            <w:r>
              <w:t>Link (URL)</w:t>
            </w:r>
          </w:p>
        </w:tc>
      </w:tr>
      <w:tr w:rsidR="008F0815" w14:paraId="114955CA" w14:textId="77777777" w:rsidTr="008F0815">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4045" w:type="dxa"/>
          </w:tcPr>
          <w:p w14:paraId="4DF707F1" w14:textId="2E2F7C11" w:rsidR="008F0815" w:rsidRDefault="00C34DF4">
            <w:r>
              <w:t>Tre</w:t>
            </w:r>
            <w:r w:rsidR="0027123F">
              <w:t>llo board</w:t>
            </w:r>
          </w:p>
        </w:tc>
        <w:tc>
          <w:tcPr>
            <w:tcW w:w="4898" w:type="dxa"/>
          </w:tcPr>
          <w:p w14:paraId="3CBE1AF1" w14:textId="7AA436DB" w:rsidR="008F0815" w:rsidRDefault="00BE3AB5">
            <w:pPr>
              <w:cnfStyle w:val="000000100000" w:firstRow="0" w:lastRow="0" w:firstColumn="0" w:lastColumn="0" w:oddVBand="0" w:evenVBand="0" w:oddHBand="1" w:evenHBand="0" w:firstRowFirstColumn="0" w:firstRowLastColumn="0" w:lastRowFirstColumn="0" w:lastRowLastColumn="0"/>
            </w:pPr>
            <w:hyperlink r:id="rId6" w:history="1">
              <w:r w:rsidRPr="00A1551F">
                <w:rPr>
                  <w:rStyle w:val="Hyperlink"/>
                </w:rPr>
                <w:t>https://trello.com/invite/b/GmKKCAUe/ATTIe3a18416800d6d460aef313d6c7e2aefC4FE8927/trello-board</w:t>
              </w:r>
            </w:hyperlink>
          </w:p>
          <w:p w14:paraId="18F8937A" w14:textId="1999CF9B" w:rsidR="00BE3AB5" w:rsidRDefault="00BE3AB5">
            <w:pPr>
              <w:cnfStyle w:val="000000100000" w:firstRow="0" w:lastRow="0" w:firstColumn="0" w:lastColumn="0" w:oddVBand="0" w:evenVBand="0" w:oddHBand="1" w:evenHBand="0" w:firstRowFirstColumn="0" w:firstRowLastColumn="0" w:lastRowFirstColumn="0" w:lastRowLastColumn="0"/>
            </w:pPr>
          </w:p>
        </w:tc>
      </w:tr>
      <w:tr w:rsidR="008F0815" w14:paraId="73DCAF16" w14:textId="77777777" w:rsidTr="008F0815">
        <w:trPr>
          <w:trHeight w:val="270"/>
        </w:trPr>
        <w:tc>
          <w:tcPr>
            <w:cnfStyle w:val="001000000000" w:firstRow="0" w:lastRow="0" w:firstColumn="1" w:lastColumn="0" w:oddVBand="0" w:evenVBand="0" w:oddHBand="0" w:evenHBand="0" w:firstRowFirstColumn="0" w:firstRowLastColumn="0" w:lastRowFirstColumn="0" w:lastRowLastColumn="0"/>
            <w:tcW w:w="4045" w:type="dxa"/>
          </w:tcPr>
          <w:p w14:paraId="456CCE78" w14:textId="57C97200" w:rsidR="008F0815" w:rsidRDefault="0027123F">
            <w:r>
              <w:t>WordPr</w:t>
            </w:r>
            <w:r w:rsidR="00A65334">
              <w:t>e</w:t>
            </w:r>
            <w:r>
              <w:t>ss</w:t>
            </w:r>
          </w:p>
        </w:tc>
        <w:tc>
          <w:tcPr>
            <w:tcW w:w="4898" w:type="dxa"/>
          </w:tcPr>
          <w:p w14:paraId="290F6B5D" w14:textId="1601C437" w:rsidR="008F0815" w:rsidRDefault="00BE3AB5">
            <w:pPr>
              <w:cnfStyle w:val="000000000000" w:firstRow="0" w:lastRow="0" w:firstColumn="0" w:lastColumn="0" w:oddVBand="0" w:evenVBand="0" w:oddHBand="0" w:evenHBand="0" w:firstRowFirstColumn="0" w:firstRowLastColumn="0" w:lastRowFirstColumn="0" w:lastRowLastColumn="0"/>
            </w:pPr>
            <w:hyperlink r:id="rId7" w:history="1">
              <w:r w:rsidRPr="00A1551F">
                <w:rPr>
                  <w:rStyle w:val="Hyperlink"/>
                </w:rPr>
                <w:t>https://wp.me/PeIO7l-5</w:t>
              </w:r>
            </w:hyperlink>
          </w:p>
          <w:p w14:paraId="7A39B23F" w14:textId="78DBF33D" w:rsidR="00BE3AB5" w:rsidRDefault="00BE3AB5">
            <w:pPr>
              <w:cnfStyle w:val="000000000000" w:firstRow="0" w:lastRow="0" w:firstColumn="0" w:lastColumn="0" w:oddVBand="0" w:evenVBand="0" w:oddHBand="0" w:evenHBand="0" w:firstRowFirstColumn="0" w:firstRowLastColumn="0" w:lastRowFirstColumn="0" w:lastRowLastColumn="0"/>
            </w:pPr>
          </w:p>
        </w:tc>
      </w:tr>
      <w:tr w:rsidR="008F0815" w14:paraId="15396716" w14:textId="77777777" w:rsidTr="008F0815">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4045" w:type="dxa"/>
          </w:tcPr>
          <w:p w14:paraId="7435E5C9" w14:textId="77777777" w:rsidR="008F0815" w:rsidRDefault="008F0815"/>
        </w:tc>
        <w:tc>
          <w:tcPr>
            <w:tcW w:w="4898" w:type="dxa"/>
          </w:tcPr>
          <w:p w14:paraId="52BD4788" w14:textId="77777777" w:rsidR="008F0815" w:rsidRDefault="008F0815">
            <w:pPr>
              <w:cnfStyle w:val="000000100000" w:firstRow="0" w:lastRow="0" w:firstColumn="0" w:lastColumn="0" w:oddVBand="0" w:evenVBand="0" w:oddHBand="1" w:evenHBand="0" w:firstRowFirstColumn="0" w:firstRowLastColumn="0" w:lastRowFirstColumn="0" w:lastRowLastColumn="0"/>
            </w:pPr>
          </w:p>
        </w:tc>
      </w:tr>
      <w:tr w:rsidR="008F0815" w14:paraId="3E92DCA6" w14:textId="77777777" w:rsidTr="008F0815">
        <w:trPr>
          <w:trHeight w:val="270"/>
        </w:trPr>
        <w:tc>
          <w:tcPr>
            <w:cnfStyle w:val="001000000000" w:firstRow="0" w:lastRow="0" w:firstColumn="1" w:lastColumn="0" w:oddVBand="0" w:evenVBand="0" w:oddHBand="0" w:evenHBand="0" w:firstRowFirstColumn="0" w:firstRowLastColumn="0" w:lastRowFirstColumn="0" w:lastRowLastColumn="0"/>
            <w:tcW w:w="4045" w:type="dxa"/>
          </w:tcPr>
          <w:p w14:paraId="563475A2" w14:textId="77777777" w:rsidR="008F0815" w:rsidRDefault="008F0815"/>
        </w:tc>
        <w:tc>
          <w:tcPr>
            <w:tcW w:w="4898" w:type="dxa"/>
          </w:tcPr>
          <w:p w14:paraId="35919BFF" w14:textId="77777777" w:rsidR="008F0815" w:rsidRDefault="008F0815">
            <w:pPr>
              <w:cnfStyle w:val="000000000000" w:firstRow="0" w:lastRow="0" w:firstColumn="0" w:lastColumn="0" w:oddVBand="0" w:evenVBand="0" w:oddHBand="0" w:evenHBand="0" w:firstRowFirstColumn="0" w:firstRowLastColumn="0" w:lastRowFirstColumn="0" w:lastRowLastColumn="0"/>
            </w:pPr>
          </w:p>
        </w:tc>
      </w:tr>
      <w:tr w:rsidR="008F0815" w14:paraId="6903941B" w14:textId="77777777" w:rsidTr="008F0815">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4045" w:type="dxa"/>
          </w:tcPr>
          <w:p w14:paraId="23279729" w14:textId="77777777" w:rsidR="008F0815" w:rsidRDefault="008F0815"/>
        </w:tc>
        <w:tc>
          <w:tcPr>
            <w:tcW w:w="4898" w:type="dxa"/>
          </w:tcPr>
          <w:p w14:paraId="40DEC4FB" w14:textId="77777777" w:rsidR="008F0815" w:rsidRDefault="008F0815">
            <w:pPr>
              <w:cnfStyle w:val="000000100000" w:firstRow="0" w:lastRow="0" w:firstColumn="0" w:lastColumn="0" w:oddVBand="0" w:evenVBand="0" w:oddHBand="1" w:evenHBand="0" w:firstRowFirstColumn="0" w:firstRowLastColumn="0" w:lastRowFirstColumn="0" w:lastRowLastColumn="0"/>
            </w:pPr>
          </w:p>
        </w:tc>
      </w:tr>
    </w:tbl>
    <w:p w14:paraId="33386CD5" w14:textId="77777777" w:rsidR="008F0815" w:rsidRPr="008F0815" w:rsidRDefault="008F0815" w:rsidP="00DD38F6">
      <w:pPr>
        <w:rPr>
          <w:color w:val="FF0000"/>
        </w:rPr>
      </w:pPr>
    </w:p>
    <w:p w14:paraId="0AC4781A" w14:textId="1F3DF076" w:rsidR="00422A88" w:rsidRDefault="00422A88" w:rsidP="00422A88">
      <w:pPr>
        <w:pStyle w:val="Heading1"/>
      </w:pPr>
      <w:r>
        <w:t>Roles and Responsibilities</w:t>
      </w:r>
    </w:p>
    <w:p w14:paraId="263E9066" w14:textId="5F8D3C85" w:rsidR="00422A88" w:rsidRPr="00422A88" w:rsidRDefault="00422A88" w:rsidP="00422A88">
      <w:pPr>
        <w:rPr>
          <w:color w:val="FF0000"/>
        </w:rPr>
      </w:pPr>
    </w:p>
    <w:tbl>
      <w:tblPr>
        <w:tblStyle w:val="GridTable4-Accent1"/>
        <w:tblW w:w="0" w:type="auto"/>
        <w:tblLook w:val="04A0" w:firstRow="1" w:lastRow="0" w:firstColumn="1" w:lastColumn="0" w:noHBand="0" w:noVBand="1"/>
      </w:tblPr>
      <w:tblGrid>
        <w:gridCol w:w="2292"/>
        <w:gridCol w:w="1483"/>
        <w:gridCol w:w="2886"/>
        <w:gridCol w:w="2355"/>
      </w:tblGrid>
      <w:tr w:rsidR="00422A88" w14:paraId="48D043F1" w14:textId="3F8DE7F6" w:rsidTr="00422A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2" w:type="dxa"/>
          </w:tcPr>
          <w:p w14:paraId="16300395" w14:textId="603C22BC" w:rsidR="00422A88" w:rsidRDefault="00422A88" w:rsidP="00422A88">
            <w:r>
              <w:t>Name</w:t>
            </w:r>
          </w:p>
        </w:tc>
        <w:tc>
          <w:tcPr>
            <w:tcW w:w="1483" w:type="dxa"/>
          </w:tcPr>
          <w:p w14:paraId="5D3FEC6A" w14:textId="5C6B5E92" w:rsidR="00422A88" w:rsidRDefault="00422A88" w:rsidP="00422A88">
            <w:pPr>
              <w:cnfStyle w:val="100000000000" w:firstRow="1" w:lastRow="0" w:firstColumn="0" w:lastColumn="0" w:oddVBand="0" w:evenVBand="0" w:oddHBand="0" w:evenHBand="0" w:firstRowFirstColumn="0" w:firstRowLastColumn="0" w:lastRowFirstColumn="0" w:lastRowLastColumn="0"/>
            </w:pPr>
            <w:r>
              <w:t>ID (student #)</w:t>
            </w:r>
          </w:p>
        </w:tc>
        <w:tc>
          <w:tcPr>
            <w:tcW w:w="2886" w:type="dxa"/>
          </w:tcPr>
          <w:p w14:paraId="4B063947" w14:textId="3BC64C5A" w:rsidR="00422A88" w:rsidRDefault="00422A88" w:rsidP="00422A88">
            <w:pPr>
              <w:cnfStyle w:val="100000000000" w:firstRow="1" w:lastRow="0" w:firstColumn="0" w:lastColumn="0" w:oddVBand="0" w:evenVBand="0" w:oddHBand="0" w:evenHBand="0" w:firstRowFirstColumn="0" w:firstRowLastColumn="0" w:lastRowFirstColumn="0" w:lastRowLastColumn="0"/>
            </w:pPr>
            <w:r>
              <w:t>Role</w:t>
            </w:r>
          </w:p>
        </w:tc>
        <w:tc>
          <w:tcPr>
            <w:tcW w:w="2355" w:type="dxa"/>
          </w:tcPr>
          <w:p w14:paraId="420899BD" w14:textId="4F58ECD4" w:rsidR="00422A88" w:rsidRDefault="00422A88" w:rsidP="00422A88">
            <w:pPr>
              <w:cnfStyle w:val="100000000000" w:firstRow="1" w:lastRow="0" w:firstColumn="0" w:lastColumn="0" w:oddVBand="0" w:evenVBand="0" w:oddHBand="0" w:evenHBand="0" w:firstRowFirstColumn="0" w:firstRowLastColumn="0" w:lastRowFirstColumn="0" w:lastRowLastColumn="0"/>
            </w:pPr>
            <w:r>
              <w:t>Responsible for:</w:t>
            </w:r>
          </w:p>
        </w:tc>
      </w:tr>
      <w:tr w:rsidR="00422A88" w14:paraId="372F279B" w14:textId="5EFECB8A" w:rsidTr="00422A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2" w:type="dxa"/>
          </w:tcPr>
          <w:p w14:paraId="78CB44A5" w14:textId="1C7E3C88" w:rsidR="00422A88" w:rsidRDefault="00F54AA7" w:rsidP="00422A88">
            <w:r>
              <w:t>CHID</w:t>
            </w:r>
            <w:r w:rsidR="009B3121">
              <w:t>IMMA NLIAM</w:t>
            </w:r>
          </w:p>
        </w:tc>
        <w:tc>
          <w:tcPr>
            <w:tcW w:w="1483" w:type="dxa"/>
          </w:tcPr>
          <w:p w14:paraId="361811E9" w14:textId="1B03980B" w:rsidR="00422A88" w:rsidRDefault="00160814" w:rsidP="00422A88">
            <w:pPr>
              <w:cnfStyle w:val="000000100000" w:firstRow="0" w:lastRow="0" w:firstColumn="0" w:lastColumn="0" w:oddVBand="0" w:evenVBand="0" w:oddHBand="1" w:evenHBand="0" w:firstRowFirstColumn="0" w:firstRowLastColumn="0" w:lastRowFirstColumn="0" w:lastRowLastColumn="0"/>
            </w:pPr>
            <w:r>
              <w:t>22480626</w:t>
            </w:r>
          </w:p>
        </w:tc>
        <w:tc>
          <w:tcPr>
            <w:tcW w:w="2886" w:type="dxa"/>
          </w:tcPr>
          <w:p w14:paraId="291574D0" w14:textId="43B6ECE2" w:rsidR="00422A88" w:rsidRDefault="00114F76" w:rsidP="00422A88">
            <w:pPr>
              <w:cnfStyle w:val="000000100000" w:firstRow="0" w:lastRow="0" w:firstColumn="0" w:lastColumn="0" w:oddVBand="0" w:evenVBand="0" w:oddHBand="1" w:evenHBand="0" w:firstRowFirstColumn="0" w:firstRowLastColumn="0" w:lastRowFirstColumn="0" w:lastRowLastColumn="0"/>
            </w:pPr>
            <w:r>
              <w:t>D</w:t>
            </w:r>
            <w:r w:rsidR="0078194C">
              <w:t>erek</w:t>
            </w:r>
          </w:p>
        </w:tc>
        <w:tc>
          <w:tcPr>
            <w:tcW w:w="2355" w:type="dxa"/>
          </w:tcPr>
          <w:p w14:paraId="6FD34BD7" w14:textId="77777777" w:rsidR="00422A88" w:rsidRDefault="00422A88" w:rsidP="00422A88">
            <w:pPr>
              <w:cnfStyle w:val="000000100000" w:firstRow="0" w:lastRow="0" w:firstColumn="0" w:lastColumn="0" w:oddVBand="0" w:evenVBand="0" w:oddHBand="1" w:evenHBand="0" w:firstRowFirstColumn="0" w:firstRowLastColumn="0" w:lastRowFirstColumn="0" w:lastRowLastColumn="0"/>
            </w:pPr>
          </w:p>
        </w:tc>
      </w:tr>
      <w:tr w:rsidR="00422A88" w14:paraId="672EFDBE" w14:textId="181167BA" w:rsidTr="00422A88">
        <w:tc>
          <w:tcPr>
            <w:cnfStyle w:val="001000000000" w:firstRow="0" w:lastRow="0" w:firstColumn="1" w:lastColumn="0" w:oddVBand="0" w:evenVBand="0" w:oddHBand="0" w:evenHBand="0" w:firstRowFirstColumn="0" w:firstRowLastColumn="0" w:lastRowFirstColumn="0" w:lastRowLastColumn="0"/>
            <w:tcW w:w="2292" w:type="dxa"/>
          </w:tcPr>
          <w:p w14:paraId="270F2932" w14:textId="6B0D1C4B" w:rsidR="00422A88" w:rsidRDefault="009B3121" w:rsidP="00422A88">
            <w:r>
              <w:t>SHAMAN ELOBO</w:t>
            </w:r>
          </w:p>
        </w:tc>
        <w:tc>
          <w:tcPr>
            <w:tcW w:w="1483" w:type="dxa"/>
          </w:tcPr>
          <w:p w14:paraId="7AE2234F" w14:textId="23D8F101" w:rsidR="00422A88" w:rsidRDefault="000263E6" w:rsidP="00422A88">
            <w:pPr>
              <w:cnfStyle w:val="000000000000" w:firstRow="0" w:lastRow="0" w:firstColumn="0" w:lastColumn="0" w:oddVBand="0" w:evenVBand="0" w:oddHBand="0" w:evenHBand="0" w:firstRowFirstColumn="0" w:firstRowLastColumn="0" w:lastRowFirstColumn="0" w:lastRowLastColumn="0"/>
            </w:pPr>
            <w:r>
              <w:t>22479056</w:t>
            </w:r>
          </w:p>
        </w:tc>
        <w:tc>
          <w:tcPr>
            <w:tcW w:w="2886" w:type="dxa"/>
          </w:tcPr>
          <w:p w14:paraId="0BAC2C5F" w14:textId="2CF98CB7" w:rsidR="00422A88" w:rsidRDefault="0078194C" w:rsidP="00422A88">
            <w:pPr>
              <w:cnfStyle w:val="000000000000" w:firstRow="0" w:lastRow="0" w:firstColumn="0" w:lastColumn="0" w:oddVBand="0" w:evenVBand="0" w:oddHBand="0" w:evenHBand="0" w:firstRowFirstColumn="0" w:firstRowLastColumn="0" w:lastRowFirstColumn="0" w:lastRowLastColumn="0"/>
            </w:pPr>
            <w:r>
              <w:t>Mark</w:t>
            </w:r>
          </w:p>
        </w:tc>
        <w:tc>
          <w:tcPr>
            <w:tcW w:w="2355" w:type="dxa"/>
          </w:tcPr>
          <w:p w14:paraId="6EC4FE58" w14:textId="77777777" w:rsidR="00422A88" w:rsidRDefault="00422A88" w:rsidP="00422A88">
            <w:pPr>
              <w:cnfStyle w:val="000000000000" w:firstRow="0" w:lastRow="0" w:firstColumn="0" w:lastColumn="0" w:oddVBand="0" w:evenVBand="0" w:oddHBand="0" w:evenHBand="0" w:firstRowFirstColumn="0" w:firstRowLastColumn="0" w:lastRowFirstColumn="0" w:lastRowLastColumn="0"/>
            </w:pPr>
          </w:p>
        </w:tc>
      </w:tr>
      <w:tr w:rsidR="00422A88" w14:paraId="6DA2BF98" w14:textId="165E6384" w:rsidTr="00422A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2" w:type="dxa"/>
          </w:tcPr>
          <w:p w14:paraId="6B5C702D" w14:textId="3039B4F3" w:rsidR="00422A88" w:rsidRDefault="009B3121" w:rsidP="00422A88">
            <w:pPr>
              <w:rPr>
                <w:b w:val="0"/>
                <w:bCs w:val="0"/>
              </w:rPr>
            </w:pPr>
            <w:r>
              <w:t>SAFA SALE</w:t>
            </w:r>
            <w:r w:rsidR="00205E7A">
              <w:t>E</w:t>
            </w:r>
            <w:r>
              <w:t xml:space="preserve">M </w:t>
            </w:r>
          </w:p>
          <w:p w14:paraId="10C95BEF" w14:textId="631CF607" w:rsidR="009B3121" w:rsidRDefault="000263E6" w:rsidP="00422A88">
            <w:r>
              <w:lastRenderedPageBreak/>
              <w:t>VIOLA S</w:t>
            </w:r>
            <w:r w:rsidR="00764E79">
              <w:t>O</w:t>
            </w:r>
            <w:r>
              <w:t>MOGYI</w:t>
            </w:r>
          </w:p>
        </w:tc>
        <w:tc>
          <w:tcPr>
            <w:tcW w:w="1483" w:type="dxa"/>
          </w:tcPr>
          <w:p w14:paraId="66E94584" w14:textId="77777777" w:rsidR="00422A88" w:rsidRDefault="00DC0B4D" w:rsidP="00422A88">
            <w:pPr>
              <w:cnfStyle w:val="000000100000" w:firstRow="0" w:lastRow="0" w:firstColumn="0" w:lastColumn="0" w:oddVBand="0" w:evenVBand="0" w:oddHBand="1" w:evenHBand="0" w:firstRowFirstColumn="0" w:firstRowLastColumn="0" w:lastRowFirstColumn="0" w:lastRowLastColumn="0"/>
            </w:pPr>
            <w:r>
              <w:lastRenderedPageBreak/>
              <w:t>22719021</w:t>
            </w:r>
          </w:p>
          <w:p w14:paraId="2C9A887B" w14:textId="45A57204" w:rsidR="00A217FC" w:rsidRDefault="00114F76" w:rsidP="00422A88">
            <w:pPr>
              <w:cnfStyle w:val="000000100000" w:firstRow="0" w:lastRow="0" w:firstColumn="0" w:lastColumn="0" w:oddVBand="0" w:evenVBand="0" w:oddHBand="1" w:evenHBand="0" w:firstRowFirstColumn="0" w:firstRowLastColumn="0" w:lastRowFirstColumn="0" w:lastRowLastColumn="0"/>
            </w:pPr>
            <w:r>
              <w:lastRenderedPageBreak/>
              <w:t>22458052</w:t>
            </w:r>
          </w:p>
        </w:tc>
        <w:tc>
          <w:tcPr>
            <w:tcW w:w="2886" w:type="dxa"/>
          </w:tcPr>
          <w:p w14:paraId="4BE20E62" w14:textId="77777777" w:rsidR="00422A88" w:rsidRDefault="00C34DF4" w:rsidP="00422A88">
            <w:pPr>
              <w:cnfStyle w:val="000000100000" w:firstRow="0" w:lastRow="0" w:firstColumn="0" w:lastColumn="0" w:oddVBand="0" w:evenVBand="0" w:oddHBand="1" w:evenHBand="0" w:firstRowFirstColumn="0" w:firstRowLastColumn="0" w:lastRowFirstColumn="0" w:lastRowLastColumn="0"/>
            </w:pPr>
            <w:r>
              <w:lastRenderedPageBreak/>
              <w:t>Roberta</w:t>
            </w:r>
          </w:p>
          <w:p w14:paraId="17D8A79C" w14:textId="4E57532B" w:rsidR="00C34DF4" w:rsidRDefault="00C34DF4" w:rsidP="00422A88">
            <w:pPr>
              <w:cnfStyle w:val="000000100000" w:firstRow="0" w:lastRow="0" w:firstColumn="0" w:lastColumn="0" w:oddVBand="0" w:evenVBand="0" w:oddHBand="1" w:evenHBand="0" w:firstRowFirstColumn="0" w:firstRowLastColumn="0" w:lastRowFirstColumn="0" w:lastRowLastColumn="0"/>
            </w:pPr>
            <w:r>
              <w:lastRenderedPageBreak/>
              <w:t>Liam</w:t>
            </w:r>
          </w:p>
        </w:tc>
        <w:tc>
          <w:tcPr>
            <w:tcW w:w="2355" w:type="dxa"/>
          </w:tcPr>
          <w:p w14:paraId="3E1C8802" w14:textId="77777777" w:rsidR="00422A88" w:rsidRDefault="00422A88" w:rsidP="00422A88">
            <w:pPr>
              <w:cnfStyle w:val="000000100000" w:firstRow="0" w:lastRow="0" w:firstColumn="0" w:lastColumn="0" w:oddVBand="0" w:evenVBand="0" w:oddHBand="1" w:evenHBand="0" w:firstRowFirstColumn="0" w:firstRowLastColumn="0" w:lastRowFirstColumn="0" w:lastRowLastColumn="0"/>
            </w:pPr>
          </w:p>
        </w:tc>
      </w:tr>
    </w:tbl>
    <w:p w14:paraId="72860EDA" w14:textId="77777777" w:rsidR="00422A88" w:rsidRPr="00422A88" w:rsidRDefault="00422A88" w:rsidP="00422A88"/>
    <w:p w14:paraId="152E26B4" w14:textId="49D2DF18" w:rsidR="00422A88" w:rsidRDefault="00E25CBD" w:rsidP="00422A88">
      <w:pPr>
        <w:pStyle w:val="Heading1"/>
      </w:pPr>
      <w:r>
        <w:t>Activity Log</w:t>
      </w:r>
    </w:p>
    <w:p w14:paraId="59AD7321" w14:textId="774E9C03" w:rsidR="00422A88" w:rsidRPr="00422A88" w:rsidRDefault="00422A88" w:rsidP="00D80C2C">
      <w:pPr>
        <w:pStyle w:val="Heading2"/>
        <w:numPr>
          <w:ilvl w:val="0"/>
          <w:numId w:val="0"/>
        </w:numPr>
      </w:pPr>
      <w:bookmarkStart w:id="0" w:name="_Hlk131601705"/>
      <w:r>
        <w:t xml:space="preserve">Week </w:t>
      </w:r>
      <w:r w:rsidR="00E82746">
        <w:t>1</w:t>
      </w:r>
    </w:p>
    <w:tbl>
      <w:tblPr>
        <w:tblStyle w:val="GridTable4-Accent1"/>
        <w:tblW w:w="0" w:type="auto"/>
        <w:tblLook w:val="04A0" w:firstRow="1" w:lastRow="0" w:firstColumn="1" w:lastColumn="0" w:noHBand="0" w:noVBand="1"/>
      </w:tblPr>
      <w:tblGrid>
        <w:gridCol w:w="2254"/>
        <w:gridCol w:w="2254"/>
        <w:gridCol w:w="2254"/>
        <w:gridCol w:w="2254"/>
      </w:tblGrid>
      <w:tr w:rsidR="00422A88" w14:paraId="7F204DA5"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bookmarkEnd w:id="0"/>
          <w:p w14:paraId="6E269DC4" w14:textId="77777777" w:rsidR="00422A88" w:rsidRDefault="00422A88">
            <w:r>
              <w:t>Team member</w:t>
            </w:r>
          </w:p>
        </w:tc>
        <w:tc>
          <w:tcPr>
            <w:tcW w:w="2254" w:type="dxa"/>
          </w:tcPr>
          <w:p w14:paraId="5A7F4DCE" w14:textId="77777777" w:rsidR="00422A88" w:rsidRDefault="00422A88">
            <w:pPr>
              <w:cnfStyle w:val="100000000000" w:firstRow="1" w:lastRow="0" w:firstColumn="0" w:lastColumn="0" w:oddVBand="0" w:evenVBand="0" w:oddHBand="0" w:evenHBand="0" w:firstRowFirstColumn="0" w:firstRowLastColumn="0" w:lastRowFirstColumn="0" w:lastRowLastColumn="0"/>
            </w:pPr>
            <w:r>
              <w:t>What did you complete this week</w:t>
            </w:r>
          </w:p>
        </w:tc>
        <w:tc>
          <w:tcPr>
            <w:tcW w:w="2254" w:type="dxa"/>
          </w:tcPr>
          <w:p w14:paraId="60D8BD5D" w14:textId="77777777" w:rsidR="00422A88" w:rsidRDefault="00422A88">
            <w:pPr>
              <w:cnfStyle w:val="100000000000" w:firstRow="1" w:lastRow="0" w:firstColumn="0" w:lastColumn="0" w:oddVBand="0" w:evenVBand="0" w:oddHBand="0" w:evenHBand="0" w:firstRowFirstColumn="0" w:firstRowLastColumn="0" w:lastRowFirstColumn="0" w:lastRowLastColumn="0"/>
            </w:pPr>
            <w:r>
              <w:t>What was completed last week</w:t>
            </w:r>
          </w:p>
        </w:tc>
        <w:tc>
          <w:tcPr>
            <w:tcW w:w="2254" w:type="dxa"/>
          </w:tcPr>
          <w:p w14:paraId="75E57757" w14:textId="77777777" w:rsidR="00422A88" w:rsidRDefault="00422A88">
            <w:pPr>
              <w:cnfStyle w:val="100000000000" w:firstRow="1" w:lastRow="0" w:firstColumn="0" w:lastColumn="0" w:oddVBand="0" w:evenVBand="0" w:oddHBand="0" w:evenHBand="0" w:firstRowFirstColumn="0" w:firstRowLastColumn="0" w:lastRowFirstColumn="0" w:lastRowLastColumn="0"/>
            </w:pPr>
            <w:r>
              <w:t>Were there any issues/challenges found?</w:t>
            </w:r>
          </w:p>
        </w:tc>
      </w:tr>
      <w:tr w:rsidR="00422A88" w14:paraId="7D85AB2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154FBBB0" w14:textId="62936767" w:rsidR="00422A88" w:rsidRDefault="000F7389">
            <w:r>
              <w:t>Shaman</w:t>
            </w:r>
          </w:p>
        </w:tc>
        <w:tc>
          <w:tcPr>
            <w:tcW w:w="2254" w:type="dxa"/>
          </w:tcPr>
          <w:p w14:paraId="2EE01572" w14:textId="7048C59A" w:rsidR="00422A88" w:rsidRDefault="0094465A">
            <w:pPr>
              <w:cnfStyle w:val="000000100000" w:firstRow="0" w:lastRow="0" w:firstColumn="0" w:lastColumn="0" w:oddVBand="0" w:evenVBand="0" w:oddHBand="1" w:evenHBand="0" w:firstRowFirstColumn="0" w:firstRowLastColumn="0" w:lastRowFirstColumn="0" w:lastRowLastColumn="0"/>
            </w:pPr>
            <w:r>
              <w:t>Microsoft Database</w:t>
            </w:r>
            <w:r w:rsidR="00036C8E">
              <w:t xml:space="preserve"> </w:t>
            </w:r>
          </w:p>
        </w:tc>
        <w:tc>
          <w:tcPr>
            <w:tcW w:w="2254" w:type="dxa"/>
          </w:tcPr>
          <w:p w14:paraId="65A38D54" w14:textId="6E754294" w:rsidR="00422A88" w:rsidRDefault="00422A88">
            <w:pPr>
              <w:cnfStyle w:val="000000100000" w:firstRow="0" w:lastRow="0" w:firstColumn="0" w:lastColumn="0" w:oddVBand="0" w:evenVBand="0" w:oddHBand="1" w:evenHBand="0" w:firstRowFirstColumn="0" w:firstRowLastColumn="0" w:lastRowFirstColumn="0" w:lastRowLastColumn="0"/>
            </w:pPr>
          </w:p>
        </w:tc>
        <w:tc>
          <w:tcPr>
            <w:tcW w:w="2254" w:type="dxa"/>
          </w:tcPr>
          <w:p w14:paraId="4E71C454" w14:textId="77777777" w:rsidR="00422A88" w:rsidRDefault="00422A88">
            <w:pPr>
              <w:cnfStyle w:val="000000100000" w:firstRow="0" w:lastRow="0" w:firstColumn="0" w:lastColumn="0" w:oddVBand="0" w:evenVBand="0" w:oddHBand="1" w:evenHBand="0" w:firstRowFirstColumn="0" w:firstRowLastColumn="0" w:lastRowFirstColumn="0" w:lastRowLastColumn="0"/>
            </w:pPr>
          </w:p>
        </w:tc>
      </w:tr>
      <w:tr w:rsidR="00422A88" w14:paraId="474809F1" w14:textId="77777777">
        <w:tc>
          <w:tcPr>
            <w:cnfStyle w:val="001000000000" w:firstRow="0" w:lastRow="0" w:firstColumn="1" w:lastColumn="0" w:oddVBand="0" w:evenVBand="0" w:oddHBand="0" w:evenHBand="0" w:firstRowFirstColumn="0" w:firstRowLastColumn="0" w:lastRowFirstColumn="0" w:lastRowLastColumn="0"/>
            <w:tcW w:w="2254" w:type="dxa"/>
          </w:tcPr>
          <w:p w14:paraId="0C049CF7" w14:textId="376244C8" w:rsidR="00422A88" w:rsidRDefault="00611C46">
            <w:r>
              <w:t>Chidimma</w:t>
            </w:r>
          </w:p>
        </w:tc>
        <w:tc>
          <w:tcPr>
            <w:tcW w:w="2254" w:type="dxa"/>
          </w:tcPr>
          <w:p w14:paraId="28066B73" w14:textId="14833E70" w:rsidR="00422A88" w:rsidRDefault="0094465A">
            <w:pPr>
              <w:cnfStyle w:val="000000000000" w:firstRow="0" w:lastRow="0" w:firstColumn="0" w:lastColumn="0" w:oddVBand="0" w:evenVBand="0" w:oddHBand="0" w:evenHBand="0" w:firstRowFirstColumn="0" w:firstRowLastColumn="0" w:lastRowFirstColumn="0" w:lastRowLastColumn="0"/>
            </w:pPr>
            <w:r>
              <w:t>Microsoft Database</w:t>
            </w:r>
            <w:r w:rsidR="00FE0923">
              <w:t xml:space="preserve"> </w:t>
            </w:r>
          </w:p>
        </w:tc>
        <w:tc>
          <w:tcPr>
            <w:tcW w:w="2254" w:type="dxa"/>
          </w:tcPr>
          <w:p w14:paraId="1954EBB4" w14:textId="7B9FD74C" w:rsidR="00422A88" w:rsidRDefault="00422A88">
            <w:pPr>
              <w:cnfStyle w:val="000000000000" w:firstRow="0" w:lastRow="0" w:firstColumn="0" w:lastColumn="0" w:oddVBand="0" w:evenVBand="0" w:oddHBand="0" w:evenHBand="0" w:firstRowFirstColumn="0" w:firstRowLastColumn="0" w:lastRowFirstColumn="0" w:lastRowLastColumn="0"/>
            </w:pPr>
          </w:p>
        </w:tc>
        <w:tc>
          <w:tcPr>
            <w:tcW w:w="2254" w:type="dxa"/>
          </w:tcPr>
          <w:p w14:paraId="69E31275" w14:textId="75E97775" w:rsidR="00422A88" w:rsidRDefault="0000278E">
            <w:pPr>
              <w:cnfStyle w:val="000000000000" w:firstRow="0" w:lastRow="0" w:firstColumn="0" w:lastColumn="0" w:oddVBand="0" w:evenVBand="0" w:oddHBand="0" w:evenHBand="0" w:firstRowFirstColumn="0" w:firstRowLastColumn="0" w:lastRowFirstColumn="0" w:lastRowLastColumn="0"/>
            </w:pPr>
            <w:r w:rsidRPr="0000278E">
              <w:t>Difficult but with information from moodle it was easier.</w:t>
            </w:r>
          </w:p>
        </w:tc>
      </w:tr>
      <w:tr w:rsidR="00422A88" w14:paraId="5E1B9EA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31B22A8F" w14:textId="4B786E37" w:rsidR="00422A88" w:rsidRDefault="00611C46">
            <w:r>
              <w:t>Viola</w:t>
            </w:r>
          </w:p>
        </w:tc>
        <w:tc>
          <w:tcPr>
            <w:tcW w:w="2254" w:type="dxa"/>
          </w:tcPr>
          <w:p w14:paraId="1B1778C8" w14:textId="5B2C70EC" w:rsidR="00422A88" w:rsidRDefault="00944A88">
            <w:pPr>
              <w:cnfStyle w:val="000000100000" w:firstRow="0" w:lastRow="0" w:firstColumn="0" w:lastColumn="0" w:oddVBand="0" w:evenVBand="0" w:oddHBand="1" w:evenHBand="0" w:firstRowFirstColumn="0" w:firstRowLastColumn="0" w:lastRowFirstColumn="0" w:lastRowLastColumn="0"/>
            </w:pPr>
            <w:r>
              <w:t>UML</w:t>
            </w:r>
          </w:p>
        </w:tc>
        <w:tc>
          <w:tcPr>
            <w:tcW w:w="2254" w:type="dxa"/>
          </w:tcPr>
          <w:p w14:paraId="6E815969" w14:textId="4971C504" w:rsidR="00422A88" w:rsidRDefault="00422A88">
            <w:pPr>
              <w:cnfStyle w:val="000000100000" w:firstRow="0" w:lastRow="0" w:firstColumn="0" w:lastColumn="0" w:oddVBand="0" w:evenVBand="0" w:oddHBand="1" w:evenHBand="0" w:firstRowFirstColumn="0" w:firstRowLastColumn="0" w:lastRowFirstColumn="0" w:lastRowLastColumn="0"/>
            </w:pPr>
          </w:p>
        </w:tc>
        <w:tc>
          <w:tcPr>
            <w:tcW w:w="2254" w:type="dxa"/>
          </w:tcPr>
          <w:p w14:paraId="734FF94B" w14:textId="50C19D61" w:rsidR="00422A88" w:rsidRDefault="0000278E">
            <w:pPr>
              <w:cnfStyle w:val="000000100000" w:firstRow="0" w:lastRow="0" w:firstColumn="0" w:lastColumn="0" w:oddVBand="0" w:evenVBand="0" w:oddHBand="1" w:evenHBand="0" w:firstRowFirstColumn="0" w:firstRowLastColumn="0" w:lastRowFirstColumn="0" w:lastRowLastColumn="0"/>
            </w:pPr>
            <w:r>
              <w:t xml:space="preserve">It was my first time doing a UML </w:t>
            </w:r>
            <w:proofErr w:type="gramStart"/>
            <w:r>
              <w:t>chart</w:t>
            </w:r>
            <w:proofErr w:type="gramEnd"/>
            <w:r w:rsidR="003E5566">
              <w:t xml:space="preserve"> but it was easier than I thought.</w:t>
            </w:r>
          </w:p>
        </w:tc>
      </w:tr>
      <w:tr w:rsidR="00422A88" w14:paraId="2E62758A" w14:textId="77777777">
        <w:tc>
          <w:tcPr>
            <w:cnfStyle w:val="001000000000" w:firstRow="0" w:lastRow="0" w:firstColumn="1" w:lastColumn="0" w:oddVBand="0" w:evenVBand="0" w:oddHBand="0" w:evenHBand="0" w:firstRowFirstColumn="0" w:firstRowLastColumn="0" w:lastRowFirstColumn="0" w:lastRowLastColumn="0"/>
            <w:tcW w:w="2254" w:type="dxa"/>
          </w:tcPr>
          <w:p w14:paraId="64A2D9AA" w14:textId="2F01F121" w:rsidR="00422A88" w:rsidRDefault="00611C46">
            <w:r>
              <w:t>Safa</w:t>
            </w:r>
          </w:p>
        </w:tc>
        <w:tc>
          <w:tcPr>
            <w:tcW w:w="2254" w:type="dxa"/>
          </w:tcPr>
          <w:p w14:paraId="56853CE7" w14:textId="167CC253" w:rsidR="00422A88" w:rsidRDefault="00944A88">
            <w:pPr>
              <w:cnfStyle w:val="000000000000" w:firstRow="0" w:lastRow="0" w:firstColumn="0" w:lastColumn="0" w:oddVBand="0" w:evenVBand="0" w:oddHBand="0" w:evenHBand="0" w:firstRowFirstColumn="0" w:firstRowLastColumn="0" w:lastRowFirstColumn="0" w:lastRowLastColumn="0"/>
            </w:pPr>
            <w:r>
              <w:t>UML</w:t>
            </w:r>
          </w:p>
        </w:tc>
        <w:tc>
          <w:tcPr>
            <w:tcW w:w="2254" w:type="dxa"/>
          </w:tcPr>
          <w:p w14:paraId="507E4435" w14:textId="5BE47BC8" w:rsidR="00422A88" w:rsidRDefault="00422A88">
            <w:pPr>
              <w:cnfStyle w:val="000000000000" w:firstRow="0" w:lastRow="0" w:firstColumn="0" w:lastColumn="0" w:oddVBand="0" w:evenVBand="0" w:oddHBand="0" w:evenHBand="0" w:firstRowFirstColumn="0" w:firstRowLastColumn="0" w:lastRowFirstColumn="0" w:lastRowLastColumn="0"/>
            </w:pPr>
          </w:p>
        </w:tc>
        <w:tc>
          <w:tcPr>
            <w:tcW w:w="2254" w:type="dxa"/>
          </w:tcPr>
          <w:p w14:paraId="170B7A60" w14:textId="41DE0357" w:rsidR="00422A88" w:rsidRDefault="00422A88">
            <w:pPr>
              <w:cnfStyle w:val="000000000000" w:firstRow="0" w:lastRow="0" w:firstColumn="0" w:lastColumn="0" w:oddVBand="0" w:evenVBand="0" w:oddHBand="0" w:evenHBand="0" w:firstRowFirstColumn="0" w:firstRowLastColumn="0" w:lastRowFirstColumn="0" w:lastRowLastColumn="0"/>
            </w:pPr>
          </w:p>
        </w:tc>
      </w:tr>
      <w:tr w:rsidR="00422A88" w14:paraId="2092A7D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1243FF9C" w14:textId="77777777" w:rsidR="00422A88" w:rsidRDefault="00422A88"/>
        </w:tc>
        <w:tc>
          <w:tcPr>
            <w:tcW w:w="2254" w:type="dxa"/>
          </w:tcPr>
          <w:p w14:paraId="55B1BA4B" w14:textId="77777777" w:rsidR="00422A88" w:rsidRDefault="00422A88">
            <w:pPr>
              <w:cnfStyle w:val="000000100000" w:firstRow="0" w:lastRow="0" w:firstColumn="0" w:lastColumn="0" w:oddVBand="0" w:evenVBand="0" w:oddHBand="1" w:evenHBand="0" w:firstRowFirstColumn="0" w:firstRowLastColumn="0" w:lastRowFirstColumn="0" w:lastRowLastColumn="0"/>
            </w:pPr>
          </w:p>
        </w:tc>
        <w:tc>
          <w:tcPr>
            <w:tcW w:w="2254" w:type="dxa"/>
          </w:tcPr>
          <w:p w14:paraId="1E44B90C" w14:textId="77777777" w:rsidR="00422A88" w:rsidRDefault="00422A88">
            <w:pPr>
              <w:cnfStyle w:val="000000100000" w:firstRow="0" w:lastRow="0" w:firstColumn="0" w:lastColumn="0" w:oddVBand="0" w:evenVBand="0" w:oddHBand="1" w:evenHBand="0" w:firstRowFirstColumn="0" w:firstRowLastColumn="0" w:lastRowFirstColumn="0" w:lastRowLastColumn="0"/>
            </w:pPr>
          </w:p>
        </w:tc>
        <w:tc>
          <w:tcPr>
            <w:tcW w:w="2254" w:type="dxa"/>
          </w:tcPr>
          <w:p w14:paraId="4D7BC71E" w14:textId="77777777" w:rsidR="00422A88" w:rsidRDefault="00422A88">
            <w:pPr>
              <w:cnfStyle w:val="000000100000" w:firstRow="0" w:lastRow="0" w:firstColumn="0" w:lastColumn="0" w:oddVBand="0" w:evenVBand="0" w:oddHBand="1" w:evenHBand="0" w:firstRowFirstColumn="0" w:firstRowLastColumn="0" w:lastRowFirstColumn="0" w:lastRowLastColumn="0"/>
            </w:pPr>
          </w:p>
        </w:tc>
      </w:tr>
    </w:tbl>
    <w:p w14:paraId="0A40B2C9" w14:textId="1DC40A77" w:rsidR="005C4BE5" w:rsidRDefault="00D80C2C" w:rsidP="001E116D">
      <w:pPr>
        <w:rPr>
          <w:color w:val="FF0000"/>
        </w:rPr>
      </w:pPr>
      <w:r>
        <w:rPr>
          <w:noProof/>
          <w:color w:val="FF0000"/>
        </w:rPr>
        <w:drawing>
          <wp:anchor distT="0" distB="0" distL="114300" distR="114300" simplePos="0" relativeHeight="251658752" behindDoc="0" locked="0" layoutInCell="1" allowOverlap="1" wp14:anchorId="07D5011A" wp14:editId="34384639">
            <wp:simplePos x="0" y="0"/>
            <wp:positionH relativeFrom="margin">
              <wp:align>center</wp:align>
            </wp:positionH>
            <wp:positionV relativeFrom="paragraph">
              <wp:posOffset>222885</wp:posOffset>
            </wp:positionV>
            <wp:extent cx="6164580" cy="3414675"/>
            <wp:effectExtent l="0" t="0" r="762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64580" cy="3414675"/>
                    </a:xfrm>
                    <a:prstGeom prst="rect">
                      <a:avLst/>
                    </a:prstGeom>
                  </pic:spPr>
                </pic:pic>
              </a:graphicData>
            </a:graphic>
          </wp:anchor>
        </w:drawing>
      </w:r>
    </w:p>
    <w:p w14:paraId="6FEC011D" w14:textId="1AAE956D" w:rsidR="00B11860" w:rsidRDefault="00B11860" w:rsidP="001E116D">
      <w:pPr>
        <w:rPr>
          <w:color w:val="FF0000"/>
        </w:rPr>
      </w:pPr>
    </w:p>
    <w:p w14:paraId="5CC7057A" w14:textId="4003C92E" w:rsidR="00B11860" w:rsidRDefault="00B11860" w:rsidP="001E116D">
      <w:pPr>
        <w:rPr>
          <w:color w:val="FF0000"/>
        </w:rPr>
      </w:pPr>
    </w:p>
    <w:p w14:paraId="632F06F4" w14:textId="77777777" w:rsidR="00D80C2C" w:rsidRDefault="00D80C2C" w:rsidP="001E116D">
      <w:pPr>
        <w:rPr>
          <w:color w:val="FF0000"/>
        </w:rPr>
      </w:pPr>
    </w:p>
    <w:p w14:paraId="1CE4DBAC" w14:textId="77777777" w:rsidR="00D80C2C" w:rsidRDefault="00D80C2C" w:rsidP="001E116D">
      <w:pPr>
        <w:rPr>
          <w:color w:val="FF0000"/>
        </w:rPr>
      </w:pPr>
    </w:p>
    <w:p w14:paraId="18BA9A5E" w14:textId="77777777" w:rsidR="00D80C2C" w:rsidRDefault="00D80C2C" w:rsidP="001E116D">
      <w:pPr>
        <w:rPr>
          <w:color w:val="FF0000"/>
        </w:rPr>
      </w:pPr>
    </w:p>
    <w:p w14:paraId="26A37C5D" w14:textId="019A3E6C" w:rsidR="00A5142E" w:rsidRPr="00422A88" w:rsidRDefault="00A5142E" w:rsidP="000C55DB">
      <w:pPr>
        <w:pStyle w:val="Heading2"/>
      </w:pPr>
      <w:r>
        <w:lastRenderedPageBreak/>
        <w:t xml:space="preserve">Week </w:t>
      </w:r>
      <w:r w:rsidR="00D80C2C">
        <w:t>2</w:t>
      </w:r>
    </w:p>
    <w:p w14:paraId="7CE650CE" w14:textId="74C28F1C" w:rsidR="00A5142E" w:rsidRDefault="00A5142E" w:rsidP="001E116D">
      <w:pPr>
        <w:rPr>
          <w:color w:val="FF0000"/>
        </w:rPr>
      </w:pPr>
    </w:p>
    <w:tbl>
      <w:tblPr>
        <w:tblStyle w:val="GridTable4-Accent1"/>
        <w:tblpPr w:leftFromText="180" w:rightFromText="180" w:vertAnchor="text" w:horzAnchor="margin" w:tblpY="-46"/>
        <w:tblW w:w="0" w:type="auto"/>
        <w:tblLook w:val="04A0" w:firstRow="1" w:lastRow="0" w:firstColumn="1" w:lastColumn="0" w:noHBand="0" w:noVBand="1"/>
      </w:tblPr>
      <w:tblGrid>
        <w:gridCol w:w="2254"/>
        <w:gridCol w:w="2254"/>
        <w:gridCol w:w="2254"/>
        <w:gridCol w:w="2254"/>
      </w:tblGrid>
      <w:tr w:rsidR="005D226F" w14:paraId="585F48DB" w14:textId="77777777" w:rsidTr="005D22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11DB41AF" w14:textId="77777777" w:rsidR="005D226F" w:rsidRDefault="005D226F" w:rsidP="005D226F">
            <w:r>
              <w:t>Team member</w:t>
            </w:r>
          </w:p>
        </w:tc>
        <w:tc>
          <w:tcPr>
            <w:tcW w:w="2254" w:type="dxa"/>
          </w:tcPr>
          <w:p w14:paraId="23737F56" w14:textId="77777777" w:rsidR="005D226F" w:rsidRDefault="005D226F" w:rsidP="005D226F">
            <w:pPr>
              <w:cnfStyle w:val="100000000000" w:firstRow="1" w:lastRow="0" w:firstColumn="0" w:lastColumn="0" w:oddVBand="0" w:evenVBand="0" w:oddHBand="0" w:evenHBand="0" w:firstRowFirstColumn="0" w:firstRowLastColumn="0" w:lastRowFirstColumn="0" w:lastRowLastColumn="0"/>
            </w:pPr>
            <w:r>
              <w:t>What did you complete this week?</w:t>
            </w:r>
          </w:p>
        </w:tc>
        <w:tc>
          <w:tcPr>
            <w:tcW w:w="2254" w:type="dxa"/>
          </w:tcPr>
          <w:p w14:paraId="20E8D8E4" w14:textId="77777777" w:rsidR="005D226F" w:rsidRDefault="005D226F" w:rsidP="005D226F">
            <w:pPr>
              <w:cnfStyle w:val="100000000000" w:firstRow="1" w:lastRow="0" w:firstColumn="0" w:lastColumn="0" w:oddVBand="0" w:evenVBand="0" w:oddHBand="0" w:evenHBand="0" w:firstRowFirstColumn="0" w:firstRowLastColumn="0" w:lastRowFirstColumn="0" w:lastRowLastColumn="0"/>
            </w:pPr>
            <w:r>
              <w:t>What was completed last week?</w:t>
            </w:r>
          </w:p>
        </w:tc>
        <w:tc>
          <w:tcPr>
            <w:tcW w:w="2254" w:type="dxa"/>
          </w:tcPr>
          <w:p w14:paraId="1FD563B8" w14:textId="77777777" w:rsidR="005D226F" w:rsidRDefault="005D226F" w:rsidP="005D226F">
            <w:pPr>
              <w:cnfStyle w:val="100000000000" w:firstRow="1" w:lastRow="0" w:firstColumn="0" w:lastColumn="0" w:oddVBand="0" w:evenVBand="0" w:oddHBand="0" w:evenHBand="0" w:firstRowFirstColumn="0" w:firstRowLastColumn="0" w:lastRowFirstColumn="0" w:lastRowLastColumn="0"/>
            </w:pPr>
            <w:r>
              <w:t>Were there any issues/challenges found?</w:t>
            </w:r>
          </w:p>
        </w:tc>
      </w:tr>
      <w:tr w:rsidR="005D226F" w14:paraId="2BD03183" w14:textId="77777777" w:rsidTr="005D22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5A7AF08B" w14:textId="77777777" w:rsidR="005D226F" w:rsidRDefault="005D226F" w:rsidP="005D226F">
            <w:r>
              <w:t xml:space="preserve">Shaman </w:t>
            </w:r>
          </w:p>
        </w:tc>
        <w:tc>
          <w:tcPr>
            <w:tcW w:w="2254" w:type="dxa"/>
          </w:tcPr>
          <w:p w14:paraId="396AEF6B" w14:textId="7ED1D342" w:rsidR="005D226F" w:rsidRDefault="005447B4" w:rsidP="005D226F">
            <w:pPr>
              <w:cnfStyle w:val="000000100000" w:firstRow="0" w:lastRow="0" w:firstColumn="0" w:lastColumn="0" w:oddVBand="0" w:evenVBand="0" w:oddHBand="1" w:evenHBand="0" w:firstRowFirstColumn="0" w:firstRowLastColumn="0" w:lastRowFirstColumn="0" w:lastRowLastColumn="0"/>
            </w:pPr>
            <w:r w:rsidRPr="005447B4">
              <w:t>Executive summary &amp; SCOPE</w:t>
            </w:r>
          </w:p>
        </w:tc>
        <w:tc>
          <w:tcPr>
            <w:tcW w:w="2254" w:type="dxa"/>
          </w:tcPr>
          <w:p w14:paraId="566FBD6D" w14:textId="22C51182" w:rsidR="005D226F" w:rsidRDefault="0098153B" w:rsidP="005D226F">
            <w:pPr>
              <w:cnfStyle w:val="000000100000" w:firstRow="0" w:lastRow="0" w:firstColumn="0" w:lastColumn="0" w:oddVBand="0" w:evenVBand="0" w:oddHBand="1" w:evenHBand="0" w:firstRowFirstColumn="0" w:firstRowLastColumn="0" w:lastRowFirstColumn="0" w:lastRowLastColumn="0"/>
            </w:pPr>
            <w:r>
              <w:t>Microsoft Database</w:t>
            </w:r>
          </w:p>
        </w:tc>
        <w:tc>
          <w:tcPr>
            <w:tcW w:w="2254" w:type="dxa"/>
          </w:tcPr>
          <w:p w14:paraId="17C2EB79" w14:textId="45B865BB" w:rsidR="005D226F" w:rsidRDefault="005D226F" w:rsidP="005D226F">
            <w:pPr>
              <w:cnfStyle w:val="000000100000" w:firstRow="0" w:lastRow="0" w:firstColumn="0" w:lastColumn="0" w:oddVBand="0" w:evenVBand="0" w:oddHBand="1" w:evenHBand="0" w:firstRowFirstColumn="0" w:firstRowLastColumn="0" w:lastRowFirstColumn="0" w:lastRowLastColumn="0"/>
            </w:pPr>
            <w:r>
              <w:t xml:space="preserve">It was my </w:t>
            </w:r>
            <w:r w:rsidR="00D80C2C">
              <w:t>first-time</w:t>
            </w:r>
            <w:r>
              <w:t xml:space="preserve"> summarising quite a large amount of information.</w:t>
            </w:r>
          </w:p>
        </w:tc>
      </w:tr>
      <w:tr w:rsidR="005D226F" w14:paraId="7B0B8610" w14:textId="77777777" w:rsidTr="005D226F">
        <w:tc>
          <w:tcPr>
            <w:cnfStyle w:val="001000000000" w:firstRow="0" w:lastRow="0" w:firstColumn="1" w:lastColumn="0" w:oddVBand="0" w:evenVBand="0" w:oddHBand="0" w:evenHBand="0" w:firstRowFirstColumn="0" w:firstRowLastColumn="0" w:lastRowFirstColumn="0" w:lastRowLastColumn="0"/>
            <w:tcW w:w="2254" w:type="dxa"/>
          </w:tcPr>
          <w:p w14:paraId="6D083D0A" w14:textId="77777777" w:rsidR="005D226F" w:rsidRDefault="005D226F" w:rsidP="005D226F">
            <w:r>
              <w:t>Chidimma</w:t>
            </w:r>
          </w:p>
        </w:tc>
        <w:tc>
          <w:tcPr>
            <w:tcW w:w="2254" w:type="dxa"/>
          </w:tcPr>
          <w:p w14:paraId="701A894A" w14:textId="2E2B3DC6" w:rsidR="005D226F" w:rsidRDefault="005447B4" w:rsidP="005D226F">
            <w:pPr>
              <w:cnfStyle w:val="000000000000" w:firstRow="0" w:lastRow="0" w:firstColumn="0" w:lastColumn="0" w:oddVBand="0" w:evenVBand="0" w:oddHBand="0" w:evenHBand="0" w:firstRowFirstColumn="0" w:firstRowLastColumn="0" w:lastRowFirstColumn="0" w:lastRowLastColumn="0"/>
            </w:pPr>
            <w:r>
              <w:t xml:space="preserve">Project </w:t>
            </w:r>
            <w:r w:rsidR="009970CF">
              <w:t>I</w:t>
            </w:r>
            <w:r>
              <w:t>ntroduction</w:t>
            </w:r>
          </w:p>
        </w:tc>
        <w:tc>
          <w:tcPr>
            <w:tcW w:w="2254" w:type="dxa"/>
          </w:tcPr>
          <w:p w14:paraId="4511C203" w14:textId="7770410B" w:rsidR="005D226F" w:rsidRDefault="0098153B" w:rsidP="005D226F">
            <w:pPr>
              <w:cnfStyle w:val="000000000000" w:firstRow="0" w:lastRow="0" w:firstColumn="0" w:lastColumn="0" w:oddVBand="0" w:evenVBand="0" w:oddHBand="0" w:evenHBand="0" w:firstRowFirstColumn="0" w:firstRowLastColumn="0" w:lastRowFirstColumn="0" w:lastRowLastColumn="0"/>
            </w:pPr>
            <w:r>
              <w:t>Microsoft Database</w:t>
            </w:r>
          </w:p>
        </w:tc>
        <w:tc>
          <w:tcPr>
            <w:tcW w:w="2254" w:type="dxa"/>
          </w:tcPr>
          <w:p w14:paraId="554CB6BE" w14:textId="6A4CE5A2" w:rsidR="005D226F" w:rsidRDefault="005D226F" w:rsidP="005D226F">
            <w:pPr>
              <w:cnfStyle w:val="000000000000" w:firstRow="0" w:lastRow="0" w:firstColumn="0" w:lastColumn="0" w:oddVBand="0" w:evenVBand="0" w:oddHBand="0" w:evenHBand="0" w:firstRowFirstColumn="0" w:firstRowLastColumn="0" w:lastRowFirstColumn="0" w:lastRowLastColumn="0"/>
            </w:pPr>
          </w:p>
        </w:tc>
      </w:tr>
      <w:tr w:rsidR="005D226F" w14:paraId="0D640455" w14:textId="77777777" w:rsidTr="005D22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04231B5D" w14:textId="77777777" w:rsidR="005D226F" w:rsidRDefault="005D226F" w:rsidP="005D226F">
            <w:r>
              <w:t xml:space="preserve">Viola </w:t>
            </w:r>
          </w:p>
        </w:tc>
        <w:tc>
          <w:tcPr>
            <w:tcW w:w="2254" w:type="dxa"/>
          </w:tcPr>
          <w:p w14:paraId="51DD6286" w14:textId="2A4A04BC" w:rsidR="005D226F" w:rsidRDefault="005D226F" w:rsidP="005D226F">
            <w:pPr>
              <w:cnfStyle w:val="000000100000" w:firstRow="0" w:lastRow="0" w:firstColumn="0" w:lastColumn="0" w:oddVBand="0" w:evenVBand="0" w:oddHBand="1" w:evenHBand="0" w:firstRowFirstColumn="0" w:firstRowLastColumn="0" w:lastRowFirstColumn="0" w:lastRowLastColumn="0"/>
            </w:pPr>
            <w:r>
              <w:t xml:space="preserve">project introduction </w:t>
            </w:r>
          </w:p>
        </w:tc>
        <w:tc>
          <w:tcPr>
            <w:tcW w:w="2254" w:type="dxa"/>
          </w:tcPr>
          <w:p w14:paraId="3519A12C" w14:textId="01972C43" w:rsidR="005D226F" w:rsidRDefault="0098153B" w:rsidP="005D226F">
            <w:pPr>
              <w:cnfStyle w:val="000000100000" w:firstRow="0" w:lastRow="0" w:firstColumn="0" w:lastColumn="0" w:oddVBand="0" w:evenVBand="0" w:oddHBand="1" w:evenHBand="0" w:firstRowFirstColumn="0" w:firstRowLastColumn="0" w:lastRowFirstColumn="0" w:lastRowLastColumn="0"/>
            </w:pPr>
            <w:r>
              <w:t>UML</w:t>
            </w:r>
          </w:p>
        </w:tc>
        <w:tc>
          <w:tcPr>
            <w:tcW w:w="2254" w:type="dxa"/>
          </w:tcPr>
          <w:p w14:paraId="3348DD71" w14:textId="77777777" w:rsidR="005D226F" w:rsidRDefault="005D226F" w:rsidP="005D226F">
            <w:pPr>
              <w:cnfStyle w:val="000000100000" w:firstRow="0" w:lastRow="0" w:firstColumn="0" w:lastColumn="0" w:oddVBand="0" w:evenVBand="0" w:oddHBand="1" w:evenHBand="0" w:firstRowFirstColumn="0" w:firstRowLastColumn="0" w:lastRowFirstColumn="0" w:lastRowLastColumn="0"/>
            </w:pPr>
          </w:p>
        </w:tc>
      </w:tr>
      <w:tr w:rsidR="005D226F" w14:paraId="1CCEA705" w14:textId="77777777" w:rsidTr="005D226F">
        <w:tc>
          <w:tcPr>
            <w:cnfStyle w:val="001000000000" w:firstRow="0" w:lastRow="0" w:firstColumn="1" w:lastColumn="0" w:oddVBand="0" w:evenVBand="0" w:oddHBand="0" w:evenHBand="0" w:firstRowFirstColumn="0" w:firstRowLastColumn="0" w:lastRowFirstColumn="0" w:lastRowLastColumn="0"/>
            <w:tcW w:w="2254" w:type="dxa"/>
          </w:tcPr>
          <w:p w14:paraId="5106E0E8" w14:textId="3E7C61ED" w:rsidR="005D226F" w:rsidRDefault="005D226F" w:rsidP="005D226F">
            <w:r>
              <w:t>Safa</w:t>
            </w:r>
          </w:p>
        </w:tc>
        <w:tc>
          <w:tcPr>
            <w:tcW w:w="2254" w:type="dxa"/>
          </w:tcPr>
          <w:p w14:paraId="0FEF0EAF" w14:textId="0E2BDFD9" w:rsidR="005D226F" w:rsidRDefault="005D226F" w:rsidP="005D226F">
            <w:pPr>
              <w:cnfStyle w:val="000000000000" w:firstRow="0" w:lastRow="0" w:firstColumn="0" w:lastColumn="0" w:oddVBand="0" w:evenVBand="0" w:oddHBand="0" w:evenHBand="0" w:firstRowFirstColumn="0" w:firstRowLastColumn="0" w:lastRowFirstColumn="0" w:lastRowLastColumn="0"/>
            </w:pPr>
            <w:r>
              <w:t>SCOPE</w:t>
            </w:r>
          </w:p>
        </w:tc>
        <w:tc>
          <w:tcPr>
            <w:tcW w:w="2254" w:type="dxa"/>
          </w:tcPr>
          <w:p w14:paraId="6113005A" w14:textId="0B39D180" w:rsidR="005D226F" w:rsidRDefault="0098153B" w:rsidP="005D226F">
            <w:pPr>
              <w:cnfStyle w:val="000000000000" w:firstRow="0" w:lastRow="0" w:firstColumn="0" w:lastColumn="0" w:oddVBand="0" w:evenVBand="0" w:oddHBand="0" w:evenHBand="0" w:firstRowFirstColumn="0" w:firstRowLastColumn="0" w:lastRowFirstColumn="0" w:lastRowLastColumn="0"/>
            </w:pPr>
            <w:r>
              <w:t>UML</w:t>
            </w:r>
          </w:p>
        </w:tc>
        <w:tc>
          <w:tcPr>
            <w:tcW w:w="2254" w:type="dxa"/>
          </w:tcPr>
          <w:p w14:paraId="3101600D" w14:textId="4DA899D3" w:rsidR="005D226F" w:rsidRDefault="00D718F2" w:rsidP="005D226F">
            <w:pPr>
              <w:cnfStyle w:val="000000000000" w:firstRow="0" w:lastRow="0" w:firstColumn="0" w:lastColumn="0" w:oddVBand="0" w:evenVBand="0" w:oddHBand="0" w:evenHBand="0" w:firstRowFirstColumn="0" w:firstRowLastColumn="0" w:lastRowFirstColumn="0" w:lastRowLastColumn="0"/>
            </w:pPr>
            <w:r>
              <w:t xml:space="preserve">Pretty straight </w:t>
            </w:r>
            <w:proofErr w:type="gramStart"/>
            <w:r>
              <w:t>forward, but</w:t>
            </w:r>
            <w:proofErr w:type="gramEnd"/>
            <w:r>
              <w:t xml:space="preserve"> had to search how to do it first.</w:t>
            </w:r>
          </w:p>
        </w:tc>
      </w:tr>
      <w:tr w:rsidR="005D226F" w14:paraId="3BBC1F3E" w14:textId="77777777" w:rsidTr="005D22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3EEA2B8E" w14:textId="77777777" w:rsidR="005D226F" w:rsidRDefault="005D226F" w:rsidP="005D226F"/>
        </w:tc>
        <w:tc>
          <w:tcPr>
            <w:tcW w:w="2254" w:type="dxa"/>
          </w:tcPr>
          <w:p w14:paraId="3895BE07" w14:textId="77777777" w:rsidR="005D226F" w:rsidRDefault="005D226F" w:rsidP="005D226F">
            <w:pPr>
              <w:cnfStyle w:val="000000100000" w:firstRow="0" w:lastRow="0" w:firstColumn="0" w:lastColumn="0" w:oddVBand="0" w:evenVBand="0" w:oddHBand="1" w:evenHBand="0" w:firstRowFirstColumn="0" w:firstRowLastColumn="0" w:lastRowFirstColumn="0" w:lastRowLastColumn="0"/>
            </w:pPr>
          </w:p>
        </w:tc>
        <w:tc>
          <w:tcPr>
            <w:tcW w:w="2254" w:type="dxa"/>
          </w:tcPr>
          <w:p w14:paraId="63A7EB68" w14:textId="77777777" w:rsidR="005D226F" w:rsidRDefault="005D226F" w:rsidP="005D226F">
            <w:pPr>
              <w:cnfStyle w:val="000000100000" w:firstRow="0" w:lastRow="0" w:firstColumn="0" w:lastColumn="0" w:oddVBand="0" w:evenVBand="0" w:oddHBand="1" w:evenHBand="0" w:firstRowFirstColumn="0" w:firstRowLastColumn="0" w:lastRowFirstColumn="0" w:lastRowLastColumn="0"/>
            </w:pPr>
          </w:p>
        </w:tc>
        <w:tc>
          <w:tcPr>
            <w:tcW w:w="2254" w:type="dxa"/>
          </w:tcPr>
          <w:p w14:paraId="3BFEDEF5" w14:textId="77777777" w:rsidR="005D226F" w:rsidRDefault="005D226F" w:rsidP="005D226F">
            <w:pPr>
              <w:cnfStyle w:val="000000100000" w:firstRow="0" w:lastRow="0" w:firstColumn="0" w:lastColumn="0" w:oddVBand="0" w:evenVBand="0" w:oddHBand="1" w:evenHBand="0" w:firstRowFirstColumn="0" w:firstRowLastColumn="0" w:lastRowFirstColumn="0" w:lastRowLastColumn="0"/>
            </w:pPr>
          </w:p>
        </w:tc>
      </w:tr>
    </w:tbl>
    <w:p w14:paraId="73DEDC7F" w14:textId="77777777" w:rsidR="005C4BE5" w:rsidRDefault="005C4BE5" w:rsidP="001E116D">
      <w:pPr>
        <w:rPr>
          <w:color w:val="FF0000"/>
        </w:rPr>
      </w:pPr>
    </w:p>
    <w:p w14:paraId="590F307F" w14:textId="5A75818A" w:rsidR="005C4BE5" w:rsidRDefault="003E1515" w:rsidP="001E116D">
      <w:pPr>
        <w:rPr>
          <w:color w:val="FF0000"/>
        </w:rPr>
      </w:pPr>
      <w:r>
        <w:rPr>
          <w:noProof/>
          <w:color w:val="FF0000"/>
        </w:rPr>
        <w:drawing>
          <wp:inline distT="0" distB="0" distL="0" distR="0" wp14:anchorId="68F76857" wp14:editId="376D16B1">
            <wp:extent cx="5829300" cy="316369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cstate="print">
                      <a:extLst>
                        <a:ext uri="{28A0092B-C50C-407E-A947-70E740481C1C}">
                          <a14:useLocalDpi xmlns:a14="http://schemas.microsoft.com/office/drawing/2010/main" val="0"/>
                        </a:ext>
                      </a:extLst>
                    </a:blip>
                    <a:stretch>
                      <a:fillRect/>
                    </a:stretch>
                  </pic:blipFill>
                  <pic:spPr>
                    <a:xfrm>
                      <a:off x="0" y="0"/>
                      <a:ext cx="5845534" cy="3172509"/>
                    </a:xfrm>
                    <a:prstGeom prst="rect">
                      <a:avLst/>
                    </a:prstGeom>
                  </pic:spPr>
                </pic:pic>
              </a:graphicData>
            </a:graphic>
          </wp:inline>
        </w:drawing>
      </w:r>
    </w:p>
    <w:p w14:paraId="2D58B69B" w14:textId="77777777" w:rsidR="005C4BE5" w:rsidRPr="00AE7542" w:rsidRDefault="005C4BE5" w:rsidP="001E116D">
      <w:pPr>
        <w:rPr>
          <w:color w:val="FF0000"/>
        </w:rPr>
      </w:pPr>
    </w:p>
    <w:p w14:paraId="51D97B3F" w14:textId="77777777" w:rsidR="001D30C1" w:rsidRDefault="001D30C1" w:rsidP="001D30C1"/>
    <w:p w14:paraId="6FCA9317" w14:textId="77777777" w:rsidR="00AB0B42" w:rsidRDefault="00AB0B42" w:rsidP="001D30C1"/>
    <w:p w14:paraId="5FE753F0" w14:textId="77777777" w:rsidR="00AB0B42" w:rsidRDefault="00AB0B42" w:rsidP="001D30C1"/>
    <w:p w14:paraId="721E14AD" w14:textId="77777777" w:rsidR="00AB0B42" w:rsidRDefault="00AB0B42" w:rsidP="001D30C1"/>
    <w:p w14:paraId="0E8A9875" w14:textId="77777777" w:rsidR="00AB0B42" w:rsidRDefault="00AB0B42" w:rsidP="001D30C1"/>
    <w:p w14:paraId="1F5A0EB5" w14:textId="005EA24F" w:rsidR="001D30C1" w:rsidRPr="00422A88" w:rsidRDefault="001D30C1" w:rsidP="001D30C1">
      <w:pPr>
        <w:pStyle w:val="Heading2"/>
      </w:pPr>
      <w:bookmarkStart w:id="1" w:name="_Hlk131522888"/>
      <w:r>
        <w:lastRenderedPageBreak/>
        <w:t xml:space="preserve">Week </w:t>
      </w:r>
      <w:r w:rsidR="00AB0B42">
        <w:t>3</w:t>
      </w:r>
    </w:p>
    <w:tbl>
      <w:tblPr>
        <w:tblStyle w:val="GridTable4-Accent1"/>
        <w:tblW w:w="0" w:type="auto"/>
        <w:tblLook w:val="04A0" w:firstRow="1" w:lastRow="0" w:firstColumn="1" w:lastColumn="0" w:noHBand="0" w:noVBand="1"/>
      </w:tblPr>
      <w:tblGrid>
        <w:gridCol w:w="2254"/>
        <w:gridCol w:w="2254"/>
        <w:gridCol w:w="2254"/>
        <w:gridCol w:w="2254"/>
      </w:tblGrid>
      <w:tr w:rsidR="001D30C1" w14:paraId="1D51EC01"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5CF30208" w14:textId="77777777" w:rsidR="001D30C1" w:rsidRDefault="001D30C1">
            <w:r>
              <w:t>Team member</w:t>
            </w:r>
          </w:p>
        </w:tc>
        <w:tc>
          <w:tcPr>
            <w:tcW w:w="2254" w:type="dxa"/>
          </w:tcPr>
          <w:p w14:paraId="71A1C34C" w14:textId="77777777" w:rsidR="001D30C1" w:rsidRDefault="001D30C1">
            <w:pPr>
              <w:cnfStyle w:val="100000000000" w:firstRow="1" w:lastRow="0" w:firstColumn="0" w:lastColumn="0" w:oddVBand="0" w:evenVBand="0" w:oddHBand="0" w:evenHBand="0" w:firstRowFirstColumn="0" w:firstRowLastColumn="0" w:lastRowFirstColumn="0" w:lastRowLastColumn="0"/>
            </w:pPr>
            <w:r>
              <w:t>What did you complete this week</w:t>
            </w:r>
          </w:p>
        </w:tc>
        <w:tc>
          <w:tcPr>
            <w:tcW w:w="2254" w:type="dxa"/>
          </w:tcPr>
          <w:p w14:paraId="65CE2501" w14:textId="77777777" w:rsidR="001D30C1" w:rsidRDefault="001D30C1">
            <w:pPr>
              <w:cnfStyle w:val="100000000000" w:firstRow="1" w:lastRow="0" w:firstColumn="0" w:lastColumn="0" w:oddVBand="0" w:evenVBand="0" w:oddHBand="0" w:evenHBand="0" w:firstRowFirstColumn="0" w:firstRowLastColumn="0" w:lastRowFirstColumn="0" w:lastRowLastColumn="0"/>
            </w:pPr>
            <w:r>
              <w:t>What was completed last week</w:t>
            </w:r>
          </w:p>
        </w:tc>
        <w:tc>
          <w:tcPr>
            <w:tcW w:w="2254" w:type="dxa"/>
          </w:tcPr>
          <w:p w14:paraId="306E94DF" w14:textId="77777777" w:rsidR="001D30C1" w:rsidRDefault="001D30C1">
            <w:pPr>
              <w:cnfStyle w:val="100000000000" w:firstRow="1" w:lastRow="0" w:firstColumn="0" w:lastColumn="0" w:oddVBand="0" w:evenVBand="0" w:oddHBand="0" w:evenHBand="0" w:firstRowFirstColumn="0" w:firstRowLastColumn="0" w:lastRowFirstColumn="0" w:lastRowLastColumn="0"/>
            </w:pPr>
            <w:r>
              <w:t>Were there any issues/challenges found?</w:t>
            </w:r>
          </w:p>
        </w:tc>
      </w:tr>
      <w:tr w:rsidR="001D30C1" w14:paraId="3D327FB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6AD7B6A8" w14:textId="2CAAACAE" w:rsidR="001D30C1" w:rsidRDefault="00CD6318">
            <w:r>
              <w:t>Shaman</w:t>
            </w:r>
          </w:p>
        </w:tc>
        <w:tc>
          <w:tcPr>
            <w:tcW w:w="2254" w:type="dxa"/>
          </w:tcPr>
          <w:p w14:paraId="70873221" w14:textId="2B07B8E7" w:rsidR="001D30C1" w:rsidRDefault="006A0DFE">
            <w:pPr>
              <w:cnfStyle w:val="000000100000" w:firstRow="0" w:lastRow="0" w:firstColumn="0" w:lastColumn="0" w:oddVBand="0" w:evenVBand="0" w:oddHBand="1" w:evenHBand="0" w:firstRowFirstColumn="0" w:firstRowLastColumn="0" w:lastRowFirstColumn="0" w:lastRowLastColumn="0"/>
            </w:pPr>
            <w:r>
              <w:t xml:space="preserve">Presentation </w:t>
            </w:r>
          </w:p>
        </w:tc>
        <w:tc>
          <w:tcPr>
            <w:tcW w:w="2254" w:type="dxa"/>
          </w:tcPr>
          <w:p w14:paraId="0D9B19CC" w14:textId="1D745E58" w:rsidR="001D30C1" w:rsidRDefault="0098153B">
            <w:pPr>
              <w:cnfStyle w:val="000000100000" w:firstRow="0" w:lastRow="0" w:firstColumn="0" w:lastColumn="0" w:oddVBand="0" w:evenVBand="0" w:oddHBand="1" w:evenHBand="0" w:firstRowFirstColumn="0" w:firstRowLastColumn="0" w:lastRowFirstColumn="0" w:lastRowLastColumn="0"/>
            </w:pPr>
            <w:r>
              <w:t>Executive Summary</w:t>
            </w:r>
            <w:r w:rsidR="00DD45B5">
              <w:t xml:space="preserve"> &amp; Scope</w:t>
            </w:r>
          </w:p>
        </w:tc>
        <w:tc>
          <w:tcPr>
            <w:tcW w:w="2254" w:type="dxa"/>
          </w:tcPr>
          <w:p w14:paraId="123959B0" w14:textId="77777777" w:rsidR="001D30C1" w:rsidRDefault="001D30C1">
            <w:pPr>
              <w:cnfStyle w:val="000000100000" w:firstRow="0" w:lastRow="0" w:firstColumn="0" w:lastColumn="0" w:oddVBand="0" w:evenVBand="0" w:oddHBand="1" w:evenHBand="0" w:firstRowFirstColumn="0" w:firstRowLastColumn="0" w:lastRowFirstColumn="0" w:lastRowLastColumn="0"/>
            </w:pPr>
          </w:p>
        </w:tc>
      </w:tr>
      <w:tr w:rsidR="001D30C1" w14:paraId="5FFBBF30" w14:textId="77777777">
        <w:tc>
          <w:tcPr>
            <w:cnfStyle w:val="001000000000" w:firstRow="0" w:lastRow="0" w:firstColumn="1" w:lastColumn="0" w:oddVBand="0" w:evenVBand="0" w:oddHBand="0" w:evenHBand="0" w:firstRowFirstColumn="0" w:firstRowLastColumn="0" w:lastRowFirstColumn="0" w:lastRowLastColumn="0"/>
            <w:tcW w:w="2254" w:type="dxa"/>
          </w:tcPr>
          <w:p w14:paraId="555A73F5" w14:textId="7F6E8A56" w:rsidR="001D30C1" w:rsidRDefault="00CD6318">
            <w:r>
              <w:t>Chidimma</w:t>
            </w:r>
          </w:p>
        </w:tc>
        <w:tc>
          <w:tcPr>
            <w:tcW w:w="2254" w:type="dxa"/>
          </w:tcPr>
          <w:p w14:paraId="0A1F6E1A" w14:textId="3873F5C6" w:rsidR="001D30C1" w:rsidRDefault="006A0DFE">
            <w:pPr>
              <w:cnfStyle w:val="000000000000" w:firstRow="0" w:lastRow="0" w:firstColumn="0" w:lastColumn="0" w:oddVBand="0" w:evenVBand="0" w:oddHBand="0" w:evenHBand="0" w:firstRowFirstColumn="0" w:firstRowLastColumn="0" w:lastRowFirstColumn="0" w:lastRowLastColumn="0"/>
            </w:pPr>
            <w:r>
              <w:t>prese</w:t>
            </w:r>
            <w:r w:rsidR="008F6ECE">
              <w:t>ntation</w:t>
            </w:r>
          </w:p>
        </w:tc>
        <w:tc>
          <w:tcPr>
            <w:tcW w:w="2254" w:type="dxa"/>
          </w:tcPr>
          <w:p w14:paraId="72CF84BA" w14:textId="0EACD29E" w:rsidR="001D30C1" w:rsidRDefault="00DD45B5">
            <w:pPr>
              <w:cnfStyle w:val="000000000000" w:firstRow="0" w:lastRow="0" w:firstColumn="0" w:lastColumn="0" w:oddVBand="0" w:evenVBand="0" w:oddHBand="0" w:evenHBand="0" w:firstRowFirstColumn="0" w:firstRowLastColumn="0" w:lastRowFirstColumn="0" w:lastRowLastColumn="0"/>
            </w:pPr>
            <w:r>
              <w:t xml:space="preserve">Project </w:t>
            </w:r>
            <w:r w:rsidR="009970CF">
              <w:t>I</w:t>
            </w:r>
            <w:r>
              <w:t>ntroduction</w:t>
            </w:r>
          </w:p>
        </w:tc>
        <w:tc>
          <w:tcPr>
            <w:tcW w:w="2254" w:type="dxa"/>
          </w:tcPr>
          <w:p w14:paraId="1E23D6FF" w14:textId="77777777" w:rsidR="001D30C1" w:rsidRDefault="001D30C1">
            <w:pPr>
              <w:cnfStyle w:val="000000000000" w:firstRow="0" w:lastRow="0" w:firstColumn="0" w:lastColumn="0" w:oddVBand="0" w:evenVBand="0" w:oddHBand="0" w:evenHBand="0" w:firstRowFirstColumn="0" w:firstRowLastColumn="0" w:lastRowFirstColumn="0" w:lastRowLastColumn="0"/>
            </w:pPr>
          </w:p>
        </w:tc>
      </w:tr>
      <w:tr w:rsidR="001D30C1" w14:paraId="448A630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57E28A60" w14:textId="04AFDCA4" w:rsidR="001D30C1" w:rsidRDefault="00CD6318">
            <w:r>
              <w:t>Viola</w:t>
            </w:r>
          </w:p>
        </w:tc>
        <w:tc>
          <w:tcPr>
            <w:tcW w:w="2254" w:type="dxa"/>
          </w:tcPr>
          <w:p w14:paraId="28E35AF8" w14:textId="3EFF9185" w:rsidR="001D30C1" w:rsidRDefault="008F6ECE">
            <w:pPr>
              <w:cnfStyle w:val="000000100000" w:firstRow="0" w:lastRow="0" w:firstColumn="0" w:lastColumn="0" w:oddVBand="0" w:evenVBand="0" w:oddHBand="1" w:evenHBand="0" w:firstRowFirstColumn="0" w:firstRowLastColumn="0" w:lastRowFirstColumn="0" w:lastRowLastColumn="0"/>
            </w:pPr>
            <w:r>
              <w:t>presentation</w:t>
            </w:r>
          </w:p>
        </w:tc>
        <w:tc>
          <w:tcPr>
            <w:tcW w:w="2254" w:type="dxa"/>
          </w:tcPr>
          <w:p w14:paraId="3525AA9F" w14:textId="2ACD091D" w:rsidR="001D30C1" w:rsidRDefault="00DD45B5">
            <w:pPr>
              <w:cnfStyle w:val="000000100000" w:firstRow="0" w:lastRow="0" w:firstColumn="0" w:lastColumn="0" w:oddVBand="0" w:evenVBand="0" w:oddHBand="1" w:evenHBand="0" w:firstRowFirstColumn="0" w:firstRowLastColumn="0" w:lastRowFirstColumn="0" w:lastRowLastColumn="0"/>
            </w:pPr>
            <w:r>
              <w:t xml:space="preserve">Project </w:t>
            </w:r>
            <w:r w:rsidR="009970CF">
              <w:t>I</w:t>
            </w:r>
            <w:r>
              <w:t>ntroduction</w:t>
            </w:r>
          </w:p>
        </w:tc>
        <w:tc>
          <w:tcPr>
            <w:tcW w:w="2254" w:type="dxa"/>
          </w:tcPr>
          <w:p w14:paraId="010F5707" w14:textId="77777777" w:rsidR="001D30C1" w:rsidRDefault="001D30C1">
            <w:pPr>
              <w:cnfStyle w:val="000000100000" w:firstRow="0" w:lastRow="0" w:firstColumn="0" w:lastColumn="0" w:oddVBand="0" w:evenVBand="0" w:oddHBand="1" w:evenHBand="0" w:firstRowFirstColumn="0" w:firstRowLastColumn="0" w:lastRowFirstColumn="0" w:lastRowLastColumn="0"/>
            </w:pPr>
          </w:p>
        </w:tc>
      </w:tr>
      <w:tr w:rsidR="001D30C1" w14:paraId="4A09CAA5" w14:textId="77777777">
        <w:tc>
          <w:tcPr>
            <w:cnfStyle w:val="001000000000" w:firstRow="0" w:lastRow="0" w:firstColumn="1" w:lastColumn="0" w:oddVBand="0" w:evenVBand="0" w:oddHBand="0" w:evenHBand="0" w:firstRowFirstColumn="0" w:firstRowLastColumn="0" w:lastRowFirstColumn="0" w:lastRowLastColumn="0"/>
            <w:tcW w:w="2254" w:type="dxa"/>
          </w:tcPr>
          <w:p w14:paraId="0C0632A8" w14:textId="2A22A5AD" w:rsidR="001D30C1" w:rsidRDefault="00CD6318">
            <w:r>
              <w:t>Safa</w:t>
            </w:r>
          </w:p>
        </w:tc>
        <w:tc>
          <w:tcPr>
            <w:tcW w:w="2254" w:type="dxa"/>
          </w:tcPr>
          <w:p w14:paraId="64D20290" w14:textId="57F0F9DD" w:rsidR="001D30C1" w:rsidRDefault="008F6ECE">
            <w:pPr>
              <w:cnfStyle w:val="000000000000" w:firstRow="0" w:lastRow="0" w:firstColumn="0" w:lastColumn="0" w:oddVBand="0" w:evenVBand="0" w:oddHBand="0" w:evenHBand="0" w:firstRowFirstColumn="0" w:firstRowLastColumn="0" w:lastRowFirstColumn="0" w:lastRowLastColumn="0"/>
            </w:pPr>
            <w:r>
              <w:t>presentation</w:t>
            </w:r>
          </w:p>
        </w:tc>
        <w:tc>
          <w:tcPr>
            <w:tcW w:w="2254" w:type="dxa"/>
          </w:tcPr>
          <w:p w14:paraId="67B93C9B" w14:textId="1A02972D" w:rsidR="001D30C1" w:rsidRDefault="00DD45B5">
            <w:pPr>
              <w:cnfStyle w:val="000000000000" w:firstRow="0" w:lastRow="0" w:firstColumn="0" w:lastColumn="0" w:oddVBand="0" w:evenVBand="0" w:oddHBand="0" w:evenHBand="0" w:firstRowFirstColumn="0" w:firstRowLastColumn="0" w:lastRowFirstColumn="0" w:lastRowLastColumn="0"/>
            </w:pPr>
            <w:r>
              <w:t>Scope</w:t>
            </w:r>
          </w:p>
        </w:tc>
        <w:tc>
          <w:tcPr>
            <w:tcW w:w="2254" w:type="dxa"/>
          </w:tcPr>
          <w:p w14:paraId="4856EE89" w14:textId="77777777" w:rsidR="001D30C1" w:rsidRDefault="001D30C1">
            <w:pPr>
              <w:cnfStyle w:val="000000000000" w:firstRow="0" w:lastRow="0" w:firstColumn="0" w:lastColumn="0" w:oddVBand="0" w:evenVBand="0" w:oddHBand="0" w:evenHBand="0" w:firstRowFirstColumn="0" w:firstRowLastColumn="0" w:lastRowFirstColumn="0" w:lastRowLastColumn="0"/>
            </w:pPr>
          </w:p>
        </w:tc>
      </w:tr>
      <w:tr w:rsidR="001D30C1" w14:paraId="5DBBE99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74B003B7" w14:textId="77777777" w:rsidR="001D30C1" w:rsidRDefault="001D30C1"/>
        </w:tc>
        <w:tc>
          <w:tcPr>
            <w:tcW w:w="2254" w:type="dxa"/>
          </w:tcPr>
          <w:p w14:paraId="1F8B7347" w14:textId="77777777" w:rsidR="001D30C1" w:rsidRDefault="001D30C1">
            <w:pPr>
              <w:cnfStyle w:val="000000100000" w:firstRow="0" w:lastRow="0" w:firstColumn="0" w:lastColumn="0" w:oddVBand="0" w:evenVBand="0" w:oddHBand="1" w:evenHBand="0" w:firstRowFirstColumn="0" w:firstRowLastColumn="0" w:lastRowFirstColumn="0" w:lastRowLastColumn="0"/>
            </w:pPr>
          </w:p>
        </w:tc>
        <w:tc>
          <w:tcPr>
            <w:tcW w:w="2254" w:type="dxa"/>
          </w:tcPr>
          <w:p w14:paraId="43D21E92" w14:textId="77777777" w:rsidR="001D30C1" w:rsidRDefault="001D30C1">
            <w:pPr>
              <w:cnfStyle w:val="000000100000" w:firstRow="0" w:lastRow="0" w:firstColumn="0" w:lastColumn="0" w:oddVBand="0" w:evenVBand="0" w:oddHBand="1" w:evenHBand="0" w:firstRowFirstColumn="0" w:firstRowLastColumn="0" w:lastRowFirstColumn="0" w:lastRowLastColumn="0"/>
            </w:pPr>
          </w:p>
        </w:tc>
        <w:tc>
          <w:tcPr>
            <w:tcW w:w="2254" w:type="dxa"/>
          </w:tcPr>
          <w:p w14:paraId="6EEB8E38" w14:textId="77777777" w:rsidR="001D30C1" w:rsidRDefault="001D30C1">
            <w:pPr>
              <w:cnfStyle w:val="000000100000" w:firstRow="0" w:lastRow="0" w:firstColumn="0" w:lastColumn="0" w:oddVBand="0" w:evenVBand="0" w:oddHBand="1" w:evenHBand="0" w:firstRowFirstColumn="0" w:firstRowLastColumn="0" w:lastRowFirstColumn="0" w:lastRowLastColumn="0"/>
            </w:pPr>
          </w:p>
        </w:tc>
      </w:tr>
    </w:tbl>
    <w:p w14:paraId="0CFDFBD6" w14:textId="77563CDA" w:rsidR="001D30C1" w:rsidRDefault="001D30C1" w:rsidP="001D30C1"/>
    <w:bookmarkEnd w:id="1"/>
    <w:p w14:paraId="52D893DD" w14:textId="6ACD1E73" w:rsidR="00422A88" w:rsidRDefault="00357297" w:rsidP="00422A88">
      <w:r>
        <w:rPr>
          <w:noProof/>
        </w:rPr>
        <w:drawing>
          <wp:inline distT="0" distB="0" distL="0" distR="0" wp14:anchorId="5A160CC6" wp14:editId="2F9C82EF">
            <wp:extent cx="6126480" cy="3332018"/>
            <wp:effectExtent l="0" t="0" r="762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71936" cy="3356740"/>
                    </a:xfrm>
                    <a:prstGeom prst="rect">
                      <a:avLst/>
                    </a:prstGeom>
                  </pic:spPr>
                </pic:pic>
              </a:graphicData>
            </a:graphic>
          </wp:inline>
        </w:drawing>
      </w:r>
    </w:p>
    <w:p w14:paraId="7416EA81" w14:textId="77777777" w:rsidR="00357297" w:rsidRDefault="00357297" w:rsidP="00422A88"/>
    <w:p w14:paraId="68EF9BB6" w14:textId="77777777" w:rsidR="00357297" w:rsidRDefault="00357297" w:rsidP="00422A88"/>
    <w:p w14:paraId="5F6C7674" w14:textId="77777777" w:rsidR="00357297" w:rsidRDefault="00357297" w:rsidP="00422A88"/>
    <w:p w14:paraId="7E8C3D71" w14:textId="77777777" w:rsidR="00357297" w:rsidRDefault="00357297" w:rsidP="00422A88"/>
    <w:p w14:paraId="21ED3267" w14:textId="77777777" w:rsidR="00357297" w:rsidRDefault="00357297" w:rsidP="00422A88"/>
    <w:p w14:paraId="32F283D6" w14:textId="77777777" w:rsidR="00357297" w:rsidRDefault="00357297" w:rsidP="00422A88"/>
    <w:p w14:paraId="1E315EDF" w14:textId="77777777" w:rsidR="008F5DA3" w:rsidRDefault="008F5DA3" w:rsidP="00422A88"/>
    <w:p w14:paraId="1F3AA187" w14:textId="77777777" w:rsidR="008F5DA3" w:rsidRDefault="008F5DA3" w:rsidP="00422A88"/>
    <w:p w14:paraId="4AC8AB84" w14:textId="77777777" w:rsidR="008F5DA3" w:rsidRDefault="008F5DA3" w:rsidP="00422A88"/>
    <w:p w14:paraId="4211EDE6" w14:textId="77777777" w:rsidR="008F5DA3" w:rsidRDefault="008F5DA3" w:rsidP="00422A88"/>
    <w:p w14:paraId="038DD964" w14:textId="70EE2FE5" w:rsidR="00613750" w:rsidRPr="00422A88" w:rsidRDefault="00613750" w:rsidP="00613750">
      <w:pPr>
        <w:pStyle w:val="Heading2"/>
        <w:numPr>
          <w:ilvl w:val="1"/>
          <w:numId w:val="15"/>
        </w:numPr>
      </w:pPr>
      <w:r>
        <w:lastRenderedPageBreak/>
        <w:t xml:space="preserve">Week </w:t>
      </w:r>
      <w:r w:rsidR="008F5DA3">
        <w:t>4</w:t>
      </w:r>
    </w:p>
    <w:tbl>
      <w:tblPr>
        <w:tblStyle w:val="GridTable4-Accent1"/>
        <w:tblW w:w="0" w:type="auto"/>
        <w:tblLook w:val="04A0" w:firstRow="1" w:lastRow="0" w:firstColumn="1" w:lastColumn="0" w:noHBand="0" w:noVBand="1"/>
      </w:tblPr>
      <w:tblGrid>
        <w:gridCol w:w="2254"/>
        <w:gridCol w:w="2254"/>
        <w:gridCol w:w="2254"/>
        <w:gridCol w:w="2254"/>
      </w:tblGrid>
      <w:tr w:rsidR="00613750" w14:paraId="67BDD1B4" w14:textId="77777777" w:rsidTr="00474C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73D9790A" w14:textId="77777777" w:rsidR="00613750" w:rsidRDefault="00613750" w:rsidP="00474C15">
            <w:r>
              <w:t>Team member</w:t>
            </w:r>
          </w:p>
        </w:tc>
        <w:tc>
          <w:tcPr>
            <w:tcW w:w="2254" w:type="dxa"/>
          </w:tcPr>
          <w:p w14:paraId="790558CF" w14:textId="77777777" w:rsidR="00613750" w:rsidRDefault="00613750" w:rsidP="00474C15">
            <w:pPr>
              <w:cnfStyle w:val="100000000000" w:firstRow="1" w:lastRow="0" w:firstColumn="0" w:lastColumn="0" w:oddVBand="0" w:evenVBand="0" w:oddHBand="0" w:evenHBand="0" w:firstRowFirstColumn="0" w:firstRowLastColumn="0" w:lastRowFirstColumn="0" w:lastRowLastColumn="0"/>
            </w:pPr>
            <w:r>
              <w:t>What did you complete this week</w:t>
            </w:r>
          </w:p>
        </w:tc>
        <w:tc>
          <w:tcPr>
            <w:tcW w:w="2254" w:type="dxa"/>
          </w:tcPr>
          <w:p w14:paraId="5D2CF7DB" w14:textId="77777777" w:rsidR="00613750" w:rsidRDefault="00613750" w:rsidP="00474C15">
            <w:pPr>
              <w:cnfStyle w:val="100000000000" w:firstRow="1" w:lastRow="0" w:firstColumn="0" w:lastColumn="0" w:oddVBand="0" w:evenVBand="0" w:oddHBand="0" w:evenHBand="0" w:firstRowFirstColumn="0" w:firstRowLastColumn="0" w:lastRowFirstColumn="0" w:lastRowLastColumn="0"/>
            </w:pPr>
            <w:r>
              <w:t>What was completed last week</w:t>
            </w:r>
          </w:p>
        </w:tc>
        <w:tc>
          <w:tcPr>
            <w:tcW w:w="2254" w:type="dxa"/>
          </w:tcPr>
          <w:p w14:paraId="212D73BD" w14:textId="77777777" w:rsidR="00613750" w:rsidRDefault="00613750" w:rsidP="00474C15">
            <w:pPr>
              <w:cnfStyle w:val="100000000000" w:firstRow="1" w:lastRow="0" w:firstColumn="0" w:lastColumn="0" w:oddVBand="0" w:evenVBand="0" w:oddHBand="0" w:evenHBand="0" w:firstRowFirstColumn="0" w:firstRowLastColumn="0" w:lastRowFirstColumn="0" w:lastRowLastColumn="0"/>
            </w:pPr>
            <w:r>
              <w:t>Were there any issues/challenges found?</w:t>
            </w:r>
          </w:p>
        </w:tc>
      </w:tr>
      <w:tr w:rsidR="00613750" w14:paraId="3870375A" w14:textId="77777777" w:rsidTr="00474C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7822E17F" w14:textId="77777777" w:rsidR="00613750" w:rsidRDefault="00613750" w:rsidP="00474C15">
            <w:r>
              <w:t>Shaman</w:t>
            </w:r>
          </w:p>
        </w:tc>
        <w:tc>
          <w:tcPr>
            <w:tcW w:w="2254" w:type="dxa"/>
          </w:tcPr>
          <w:p w14:paraId="6D31AFAF" w14:textId="515E946F" w:rsidR="00613750" w:rsidRDefault="003B5DCE" w:rsidP="00474C15">
            <w:pPr>
              <w:cnfStyle w:val="000000100000" w:firstRow="0" w:lastRow="0" w:firstColumn="0" w:lastColumn="0" w:oddVBand="0" w:evenVBand="0" w:oddHBand="1" w:evenHBand="0" w:firstRowFirstColumn="0" w:firstRowLastColumn="0" w:lastRowFirstColumn="0" w:lastRowLastColumn="0"/>
            </w:pPr>
            <w:r>
              <w:t>WordPress</w:t>
            </w:r>
          </w:p>
        </w:tc>
        <w:tc>
          <w:tcPr>
            <w:tcW w:w="2254" w:type="dxa"/>
          </w:tcPr>
          <w:p w14:paraId="262DB1CE" w14:textId="7C8CF306" w:rsidR="00613750" w:rsidRDefault="003B5DCE" w:rsidP="00474C15">
            <w:pPr>
              <w:cnfStyle w:val="000000100000" w:firstRow="0" w:lastRow="0" w:firstColumn="0" w:lastColumn="0" w:oddVBand="0" w:evenVBand="0" w:oddHBand="1" w:evenHBand="0" w:firstRowFirstColumn="0" w:firstRowLastColumn="0" w:lastRowFirstColumn="0" w:lastRowLastColumn="0"/>
            </w:pPr>
            <w:r>
              <w:t>presentation</w:t>
            </w:r>
          </w:p>
        </w:tc>
        <w:tc>
          <w:tcPr>
            <w:tcW w:w="2254" w:type="dxa"/>
          </w:tcPr>
          <w:p w14:paraId="420AEE99" w14:textId="231D9A56" w:rsidR="00613750" w:rsidRDefault="00613750" w:rsidP="00474C15">
            <w:pPr>
              <w:cnfStyle w:val="000000100000" w:firstRow="0" w:lastRow="0" w:firstColumn="0" w:lastColumn="0" w:oddVBand="0" w:evenVBand="0" w:oddHBand="1" w:evenHBand="0" w:firstRowFirstColumn="0" w:firstRowLastColumn="0" w:lastRowFirstColumn="0" w:lastRowLastColumn="0"/>
            </w:pPr>
          </w:p>
        </w:tc>
      </w:tr>
      <w:tr w:rsidR="00613750" w14:paraId="4D6CF691" w14:textId="77777777" w:rsidTr="00474C15">
        <w:tc>
          <w:tcPr>
            <w:cnfStyle w:val="001000000000" w:firstRow="0" w:lastRow="0" w:firstColumn="1" w:lastColumn="0" w:oddVBand="0" w:evenVBand="0" w:oddHBand="0" w:evenHBand="0" w:firstRowFirstColumn="0" w:firstRowLastColumn="0" w:lastRowFirstColumn="0" w:lastRowLastColumn="0"/>
            <w:tcW w:w="2254" w:type="dxa"/>
          </w:tcPr>
          <w:p w14:paraId="44085462" w14:textId="77777777" w:rsidR="00613750" w:rsidRDefault="00613750" w:rsidP="00474C15">
            <w:r>
              <w:t>Chidimma</w:t>
            </w:r>
          </w:p>
        </w:tc>
        <w:tc>
          <w:tcPr>
            <w:tcW w:w="2254" w:type="dxa"/>
          </w:tcPr>
          <w:p w14:paraId="0E9A0188" w14:textId="77305152" w:rsidR="00613750" w:rsidRDefault="003B5DCE" w:rsidP="00474C15">
            <w:pPr>
              <w:cnfStyle w:val="000000000000" w:firstRow="0" w:lastRow="0" w:firstColumn="0" w:lastColumn="0" w:oddVBand="0" w:evenVBand="0" w:oddHBand="0" w:evenHBand="0" w:firstRowFirstColumn="0" w:firstRowLastColumn="0" w:lastRowFirstColumn="0" w:lastRowLastColumn="0"/>
            </w:pPr>
            <w:r>
              <w:t>GitHub</w:t>
            </w:r>
          </w:p>
        </w:tc>
        <w:tc>
          <w:tcPr>
            <w:tcW w:w="2254" w:type="dxa"/>
          </w:tcPr>
          <w:p w14:paraId="45396E49" w14:textId="2D15610A" w:rsidR="00613750" w:rsidRDefault="003B5DCE" w:rsidP="00474C15">
            <w:pPr>
              <w:cnfStyle w:val="000000000000" w:firstRow="0" w:lastRow="0" w:firstColumn="0" w:lastColumn="0" w:oddVBand="0" w:evenVBand="0" w:oddHBand="0" w:evenHBand="0" w:firstRowFirstColumn="0" w:firstRowLastColumn="0" w:lastRowFirstColumn="0" w:lastRowLastColumn="0"/>
            </w:pPr>
            <w:r>
              <w:t>presentation</w:t>
            </w:r>
          </w:p>
        </w:tc>
        <w:tc>
          <w:tcPr>
            <w:tcW w:w="2254" w:type="dxa"/>
          </w:tcPr>
          <w:p w14:paraId="4748C2FB" w14:textId="77777777" w:rsidR="00613750" w:rsidRDefault="00613750" w:rsidP="00474C15">
            <w:pPr>
              <w:cnfStyle w:val="000000000000" w:firstRow="0" w:lastRow="0" w:firstColumn="0" w:lastColumn="0" w:oddVBand="0" w:evenVBand="0" w:oddHBand="0" w:evenHBand="0" w:firstRowFirstColumn="0" w:firstRowLastColumn="0" w:lastRowFirstColumn="0" w:lastRowLastColumn="0"/>
            </w:pPr>
          </w:p>
        </w:tc>
      </w:tr>
      <w:tr w:rsidR="00613750" w14:paraId="51DAD6A3" w14:textId="77777777" w:rsidTr="00474C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683BFB47" w14:textId="77777777" w:rsidR="00613750" w:rsidRDefault="00613750" w:rsidP="00474C15">
            <w:r>
              <w:t>Viola</w:t>
            </w:r>
          </w:p>
        </w:tc>
        <w:tc>
          <w:tcPr>
            <w:tcW w:w="2254" w:type="dxa"/>
          </w:tcPr>
          <w:p w14:paraId="6023D47E" w14:textId="76362E42" w:rsidR="00613750" w:rsidRDefault="003B5DCE" w:rsidP="00474C15">
            <w:pPr>
              <w:cnfStyle w:val="000000100000" w:firstRow="0" w:lastRow="0" w:firstColumn="0" w:lastColumn="0" w:oddVBand="0" w:evenVBand="0" w:oddHBand="1" w:evenHBand="0" w:firstRowFirstColumn="0" w:firstRowLastColumn="0" w:lastRowFirstColumn="0" w:lastRowLastColumn="0"/>
            </w:pPr>
            <w:r>
              <w:t>WordPress</w:t>
            </w:r>
          </w:p>
        </w:tc>
        <w:tc>
          <w:tcPr>
            <w:tcW w:w="2254" w:type="dxa"/>
          </w:tcPr>
          <w:p w14:paraId="599BCFB9" w14:textId="6AEEC286" w:rsidR="00613750" w:rsidRDefault="003B5DCE" w:rsidP="00474C15">
            <w:pPr>
              <w:cnfStyle w:val="000000100000" w:firstRow="0" w:lastRow="0" w:firstColumn="0" w:lastColumn="0" w:oddVBand="0" w:evenVBand="0" w:oddHBand="1" w:evenHBand="0" w:firstRowFirstColumn="0" w:firstRowLastColumn="0" w:lastRowFirstColumn="0" w:lastRowLastColumn="0"/>
            </w:pPr>
            <w:r>
              <w:t xml:space="preserve">Presentation </w:t>
            </w:r>
          </w:p>
        </w:tc>
        <w:tc>
          <w:tcPr>
            <w:tcW w:w="2254" w:type="dxa"/>
          </w:tcPr>
          <w:p w14:paraId="497CBFE7" w14:textId="16FB34AF" w:rsidR="00613750" w:rsidRDefault="003B5DCE" w:rsidP="00474C15">
            <w:pPr>
              <w:cnfStyle w:val="000000100000" w:firstRow="0" w:lastRow="0" w:firstColumn="0" w:lastColumn="0" w:oddVBand="0" w:evenVBand="0" w:oddHBand="1" w:evenHBand="0" w:firstRowFirstColumn="0" w:firstRowLastColumn="0" w:lastRowFirstColumn="0" w:lastRowLastColumn="0"/>
            </w:pPr>
            <w:r>
              <w:t>We all found using WordPress difficult but got easier working together.</w:t>
            </w:r>
          </w:p>
        </w:tc>
      </w:tr>
      <w:tr w:rsidR="00613750" w14:paraId="4185729F" w14:textId="77777777" w:rsidTr="00474C15">
        <w:tc>
          <w:tcPr>
            <w:cnfStyle w:val="001000000000" w:firstRow="0" w:lastRow="0" w:firstColumn="1" w:lastColumn="0" w:oddVBand="0" w:evenVBand="0" w:oddHBand="0" w:evenHBand="0" w:firstRowFirstColumn="0" w:firstRowLastColumn="0" w:lastRowFirstColumn="0" w:lastRowLastColumn="0"/>
            <w:tcW w:w="2254" w:type="dxa"/>
          </w:tcPr>
          <w:p w14:paraId="5368FD43" w14:textId="77777777" w:rsidR="00613750" w:rsidRDefault="00613750" w:rsidP="00474C15">
            <w:r>
              <w:t>Safa</w:t>
            </w:r>
          </w:p>
        </w:tc>
        <w:tc>
          <w:tcPr>
            <w:tcW w:w="2254" w:type="dxa"/>
          </w:tcPr>
          <w:p w14:paraId="7DC8C934" w14:textId="649E9877" w:rsidR="00613750" w:rsidRDefault="003B5DCE" w:rsidP="00474C15">
            <w:pPr>
              <w:cnfStyle w:val="000000000000" w:firstRow="0" w:lastRow="0" w:firstColumn="0" w:lastColumn="0" w:oddVBand="0" w:evenVBand="0" w:oddHBand="0" w:evenHBand="0" w:firstRowFirstColumn="0" w:firstRowLastColumn="0" w:lastRowFirstColumn="0" w:lastRowLastColumn="0"/>
            </w:pPr>
            <w:r>
              <w:t>GitHub</w:t>
            </w:r>
          </w:p>
        </w:tc>
        <w:tc>
          <w:tcPr>
            <w:tcW w:w="2254" w:type="dxa"/>
          </w:tcPr>
          <w:p w14:paraId="1ADBD63D" w14:textId="53835CA6" w:rsidR="00613750" w:rsidRDefault="003B5DCE" w:rsidP="00474C15">
            <w:pPr>
              <w:cnfStyle w:val="000000000000" w:firstRow="0" w:lastRow="0" w:firstColumn="0" w:lastColumn="0" w:oddVBand="0" w:evenVBand="0" w:oddHBand="0" w:evenHBand="0" w:firstRowFirstColumn="0" w:firstRowLastColumn="0" w:lastRowFirstColumn="0" w:lastRowLastColumn="0"/>
            </w:pPr>
            <w:r>
              <w:t>presentation</w:t>
            </w:r>
          </w:p>
        </w:tc>
        <w:tc>
          <w:tcPr>
            <w:tcW w:w="2254" w:type="dxa"/>
          </w:tcPr>
          <w:p w14:paraId="7EB6AFDB" w14:textId="77777777" w:rsidR="00613750" w:rsidRDefault="00613750" w:rsidP="00474C15">
            <w:pPr>
              <w:cnfStyle w:val="000000000000" w:firstRow="0" w:lastRow="0" w:firstColumn="0" w:lastColumn="0" w:oddVBand="0" w:evenVBand="0" w:oddHBand="0" w:evenHBand="0" w:firstRowFirstColumn="0" w:firstRowLastColumn="0" w:lastRowFirstColumn="0" w:lastRowLastColumn="0"/>
            </w:pPr>
          </w:p>
        </w:tc>
      </w:tr>
      <w:tr w:rsidR="00613750" w14:paraId="4D4CAB18" w14:textId="77777777" w:rsidTr="00474C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378B2696" w14:textId="77777777" w:rsidR="00613750" w:rsidRDefault="00613750" w:rsidP="00474C15"/>
        </w:tc>
        <w:tc>
          <w:tcPr>
            <w:tcW w:w="2254" w:type="dxa"/>
          </w:tcPr>
          <w:p w14:paraId="705426C0" w14:textId="77777777" w:rsidR="00613750" w:rsidRDefault="00613750" w:rsidP="00474C15">
            <w:pPr>
              <w:cnfStyle w:val="000000100000" w:firstRow="0" w:lastRow="0" w:firstColumn="0" w:lastColumn="0" w:oddVBand="0" w:evenVBand="0" w:oddHBand="1" w:evenHBand="0" w:firstRowFirstColumn="0" w:firstRowLastColumn="0" w:lastRowFirstColumn="0" w:lastRowLastColumn="0"/>
            </w:pPr>
          </w:p>
        </w:tc>
        <w:tc>
          <w:tcPr>
            <w:tcW w:w="2254" w:type="dxa"/>
          </w:tcPr>
          <w:p w14:paraId="675F80EB" w14:textId="77777777" w:rsidR="00613750" w:rsidRDefault="00613750" w:rsidP="00474C15">
            <w:pPr>
              <w:cnfStyle w:val="000000100000" w:firstRow="0" w:lastRow="0" w:firstColumn="0" w:lastColumn="0" w:oddVBand="0" w:evenVBand="0" w:oddHBand="1" w:evenHBand="0" w:firstRowFirstColumn="0" w:firstRowLastColumn="0" w:lastRowFirstColumn="0" w:lastRowLastColumn="0"/>
            </w:pPr>
          </w:p>
        </w:tc>
        <w:tc>
          <w:tcPr>
            <w:tcW w:w="2254" w:type="dxa"/>
          </w:tcPr>
          <w:p w14:paraId="55E1AA3C" w14:textId="77777777" w:rsidR="00613750" w:rsidRDefault="00613750" w:rsidP="00474C15">
            <w:pPr>
              <w:cnfStyle w:val="000000100000" w:firstRow="0" w:lastRow="0" w:firstColumn="0" w:lastColumn="0" w:oddVBand="0" w:evenVBand="0" w:oddHBand="1" w:evenHBand="0" w:firstRowFirstColumn="0" w:firstRowLastColumn="0" w:lastRowFirstColumn="0" w:lastRowLastColumn="0"/>
            </w:pPr>
          </w:p>
        </w:tc>
      </w:tr>
    </w:tbl>
    <w:p w14:paraId="114C95C2" w14:textId="77777777" w:rsidR="00613750" w:rsidRDefault="00613750" w:rsidP="00613750"/>
    <w:p w14:paraId="7CE642E8" w14:textId="70F66AD1" w:rsidR="00357297" w:rsidRDefault="00357297" w:rsidP="00422A88">
      <w:r>
        <w:rPr>
          <w:noProof/>
        </w:rPr>
        <w:drawing>
          <wp:inline distT="0" distB="0" distL="0" distR="0" wp14:anchorId="12863EE0" wp14:editId="5D6EF6CD">
            <wp:extent cx="6027420" cy="3274454"/>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048613" cy="3285967"/>
                    </a:xfrm>
                    <a:prstGeom prst="rect">
                      <a:avLst/>
                    </a:prstGeom>
                  </pic:spPr>
                </pic:pic>
              </a:graphicData>
            </a:graphic>
          </wp:inline>
        </w:drawing>
      </w:r>
    </w:p>
    <w:p w14:paraId="61BBF9DB" w14:textId="77777777" w:rsidR="00357297" w:rsidRDefault="00357297" w:rsidP="00422A88"/>
    <w:p w14:paraId="38B92F00" w14:textId="77777777" w:rsidR="005674A8" w:rsidRDefault="005674A8" w:rsidP="00422A88"/>
    <w:p w14:paraId="50F7AE74" w14:textId="77777777" w:rsidR="005674A8" w:rsidRDefault="005674A8" w:rsidP="00422A88"/>
    <w:p w14:paraId="320B79CA" w14:textId="77777777" w:rsidR="005674A8" w:rsidRDefault="005674A8" w:rsidP="00422A88"/>
    <w:p w14:paraId="667D90BF" w14:textId="77777777" w:rsidR="005674A8" w:rsidRDefault="005674A8" w:rsidP="00422A88"/>
    <w:p w14:paraId="3DF3FCE1" w14:textId="77777777" w:rsidR="005674A8" w:rsidRDefault="005674A8" w:rsidP="00422A88"/>
    <w:p w14:paraId="2E028A82" w14:textId="77777777" w:rsidR="005674A8" w:rsidRDefault="005674A8" w:rsidP="00422A88"/>
    <w:p w14:paraId="369D6C3F" w14:textId="77777777" w:rsidR="005674A8" w:rsidRDefault="005674A8" w:rsidP="00422A88"/>
    <w:p w14:paraId="7028D884" w14:textId="77777777" w:rsidR="005674A8" w:rsidRDefault="005674A8" w:rsidP="00422A88"/>
    <w:p w14:paraId="2FC577DA" w14:textId="77777777" w:rsidR="005674A8" w:rsidRDefault="005674A8" w:rsidP="00422A88"/>
    <w:p w14:paraId="719811A4" w14:textId="77777777" w:rsidR="00613750" w:rsidRDefault="00613750" w:rsidP="00422A88"/>
    <w:p w14:paraId="57AC36EA" w14:textId="179ACB8C" w:rsidR="005C02DF" w:rsidRDefault="005C02DF" w:rsidP="005C02DF">
      <w:pPr>
        <w:pStyle w:val="Heading1"/>
      </w:pPr>
      <w:r>
        <w:lastRenderedPageBreak/>
        <w:t>Project conclusion</w:t>
      </w:r>
    </w:p>
    <w:p w14:paraId="28426F93" w14:textId="421D79F5" w:rsidR="005C02DF" w:rsidRDefault="00DD6FAA" w:rsidP="005C02DF">
      <w:r>
        <w:t xml:space="preserve">The overall project was very difficult the Microsoft database wasn’t easy to complete as we had to </w:t>
      </w:r>
      <w:r w:rsidR="00A24907">
        <w:t xml:space="preserve">add </w:t>
      </w:r>
      <w:r w:rsidR="000734D6">
        <w:t>at least</w:t>
      </w:r>
      <w:r w:rsidR="00A24907">
        <w:t xml:space="preserve"> 4 more tables to the information that was already there. But with team</w:t>
      </w:r>
      <w:r w:rsidR="0023520B">
        <w:t>work</w:t>
      </w:r>
      <w:r w:rsidR="00ED1EB7">
        <w:t>,</w:t>
      </w:r>
      <w:r w:rsidR="0023520B">
        <w:t xml:space="preserve"> we’re able to concentrate and complete the Microsoft database for MCTV LTD.</w:t>
      </w:r>
    </w:p>
    <w:p w14:paraId="0674E599" w14:textId="1D2C2EA8" w:rsidR="0023520B" w:rsidRDefault="001F7EC6" w:rsidP="005C02DF">
      <w:r>
        <w:t xml:space="preserve">The WordPress website was difficult to get started but once we understood from watching videos available on </w:t>
      </w:r>
      <w:r w:rsidR="00D37937">
        <w:t>Moodle,</w:t>
      </w:r>
      <w:r>
        <w:t xml:space="preserve"> we quickly understood what to do</w:t>
      </w:r>
      <w:r w:rsidR="00D21546">
        <w:t xml:space="preserve">. </w:t>
      </w:r>
      <w:r w:rsidR="00BC6441">
        <w:t>It was difficult to make a template for the UML chart from scratch but with the help of diagram.io</w:t>
      </w:r>
      <w:r w:rsidR="00ED1EB7">
        <w:t>,</w:t>
      </w:r>
      <w:r w:rsidR="00BC6441">
        <w:t xml:space="preserve"> we were able to complete the UML chart successful</w:t>
      </w:r>
      <w:r w:rsidR="009970CF">
        <w:t>ly</w:t>
      </w:r>
      <w:r w:rsidR="00BC6441">
        <w:t>.</w:t>
      </w:r>
    </w:p>
    <w:p w14:paraId="3A838B3D" w14:textId="1194A9AC" w:rsidR="00BC6441" w:rsidRDefault="00BC6441" w:rsidP="005C02DF">
      <w:r>
        <w:t>The presentation was the easiest thing to finish as we had all the information completed to gather &amp; finish the assignment.</w:t>
      </w:r>
    </w:p>
    <w:p w14:paraId="55A79DA1" w14:textId="4171D94F" w:rsidR="00BC6441" w:rsidRPr="00DD6FAA" w:rsidRDefault="00D37937" w:rsidP="005C02DF">
      <w:r>
        <w:t>Overall,</w:t>
      </w:r>
      <w:r w:rsidR="00BC6441">
        <w:t xml:space="preserve"> we are glad to have experienced a complex but hard group assignment it </w:t>
      </w:r>
      <w:r w:rsidR="00EC4AAB">
        <w:t>was rewarding</w:t>
      </w:r>
      <w:r w:rsidR="00BC6441">
        <w:t xml:space="preserve"> to work together on </w:t>
      </w:r>
      <w:r w:rsidR="00EC4AAB">
        <w:t xml:space="preserve">such a complex assignment. </w:t>
      </w:r>
    </w:p>
    <w:p w14:paraId="541D630F" w14:textId="77777777" w:rsidR="00E575F1" w:rsidRDefault="00E575F1" w:rsidP="005C02DF">
      <w:pPr>
        <w:rPr>
          <w:color w:val="FF0000"/>
        </w:rPr>
      </w:pPr>
    </w:p>
    <w:p w14:paraId="4898EB5D" w14:textId="77777777" w:rsidR="00E575F1" w:rsidRPr="00EB26AF" w:rsidRDefault="00E575F1" w:rsidP="005C02DF">
      <w:pPr>
        <w:rPr>
          <w:color w:val="FF0000"/>
        </w:rPr>
      </w:pPr>
    </w:p>
    <w:sectPr w:rsidR="00E575F1" w:rsidRPr="00EB26A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3C287C"/>
    <w:multiLevelType w:val="hybridMultilevel"/>
    <w:tmpl w:val="C8CA674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1143"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486A58D7"/>
    <w:multiLevelType w:val="multilevel"/>
    <w:tmpl w:val="5100FF88"/>
    <w:lvl w:ilvl="0">
      <w:start w:val="1"/>
      <w:numFmt w:val="bullet"/>
      <w:lvlText w:val=""/>
      <w:lvlJc w:val="left"/>
      <w:pPr>
        <w:tabs>
          <w:tab w:val="num" w:pos="360"/>
        </w:tabs>
        <w:ind w:left="360" w:hanging="360"/>
      </w:pPr>
      <w:rPr>
        <w:rFonts w:ascii="Symbol" w:hAnsi="Symbol" w:hint="default"/>
      </w:r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4B15255C"/>
    <w:multiLevelType w:val="multilevel"/>
    <w:tmpl w:val="EA58E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AC60152"/>
    <w:multiLevelType w:val="multilevel"/>
    <w:tmpl w:val="C40204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5996528">
    <w:abstractNumId w:val="1"/>
  </w:num>
  <w:num w:numId="2" w16cid:durableId="1186405628">
    <w:abstractNumId w:val="1"/>
  </w:num>
  <w:num w:numId="3" w16cid:durableId="874273750">
    <w:abstractNumId w:val="1"/>
  </w:num>
  <w:num w:numId="4" w16cid:durableId="681395442">
    <w:abstractNumId w:val="1"/>
  </w:num>
  <w:num w:numId="5" w16cid:durableId="1351638198">
    <w:abstractNumId w:val="1"/>
  </w:num>
  <w:num w:numId="6" w16cid:durableId="841970585">
    <w:abstractNumId w:val="1"/>
  </w:num>
  <w:num w:numId="7" w16cid:durableId="1467235502">
    <w:abstractNumId w:val="1"/>
  </w:num>
  <w:num w:numId="8" w16cid:durableId="831944065">
    <w:abstractNumId w:val="1"/>
  </w:num>
  <w:num w:numId="9" w16cid:durableId="1783453150">
    <w:abstractNumId w:val="1"/>
  </w:num>
  <w:num w:numId="10" w16cid:durableId="1206865109">
    <w:abstractNumId w:val="1"/>
  </w:num>
  <w:num w:numId="11" w16cid:durableId="84112332">
    <w:abstractNumId w:val="4"/>
  </w:num>
  <w:num w:numId="12" w16cid:durableId="1172842188">
    <w:abstractNumId w:val="0"/>
  </w:num>
  <w:num w:numId="13" w16cid:durableId="2064522870">
    <w:abstractNumId w:val="3"/>
  </w:num>
  <w:num w:numId="14" w16cid:durableId="1963219814">
    <w:abstractNumId w:val="2"/>
  </w:num>
  <w:num w:numId="15" w16cid:durableId="5410217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990037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825250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796900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018171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WwNDUyNTc2MjcwNrNQ0lEKTi0uzszPAykwqgUA1hFDwiwAAAA="/>
  </w:docVars>
  <w:rsids>
    <w:rsidRoot w:val="00422A88"/>
    <w:rsid w:val="0000278E"/>
    <w:rsid w:val="000263E6"/>
    <w:rsid w:val="00036C8E"/>
    <w:rsid w:val="000734D6"/>
    <w:rsid w:val="000A78AC"/>
    <w:rsid w:val="000C55DB"/>
    <w:rsid w:val="000F7389"/>
    <w:rsid w:val="001030E0"/>
    <w:rsid w:val="00107D65"/>
    <w:rsid w:val="00114F76"/>
    <w:rsid w:val="001309C7"/>
    <w:rsid w:val="00160814"/>
    <w:rsid w:val="00195413"/>
    <w:rsid w:val="001D30C1"/>
    <w:rsid w:val="001E116D"/>
    <w:rsid w:val="001F47EF"/>
    <w:rsid w:val="001F7EC6"/>
    <w:rsid w:val="00205E7A"/>
    <w:rsid w:val="0023520B"/>
    <w:rsid w:val="0027123F"/>
    <w:rsid w:val="00357297"/>
    <w:rsid w:val="003B5DCE"/>
    <w:rsid w:val="003C6CFC"/>
    <w:rsid w:val="003E1515"/>
    <w:rsid w:val="003E5566"/>
    <w:rsid w:val="00422A88"/>
    <w:rsid w:val="00424177"/>
    <w:rsid w:val="00480929"/>
    <w:rsid w:val="004C291D"/>
    <w:rsid w:val="00510B06"/>
    <w:rsid w:val="0051141B"/>
    <w:rsid w:val="005447B4"/>
    <w:rsid w:val="005674A8"/>
    <w:rsid w:val="00582AE7"/>
    <w:rsid w:val="005C02DF"/>
    <w:rsid w:val="005C4BE5"/>
    <w:rsid w:val="005D226F"/>
    <w:rsid w:val="00611C46"/>
    <w:rsid w:val="00613750"/>
    <w:rsid w:val="00634C12"/>
    <w:rsid w:val="006853A6"/>
    <w:rsid w:val="006A0DFE"/>
    <w:rsid w:val="006B1358"/>
    <w:rsid w:val="00712901"/>
    <w:rsid w:val="00722D99"/>
    <w:rsid w:val="00764E79"/>
    <w:rsid w:val="00767B16"/>
    <w:rsid w:val="0078194C"/>
    <w:rsid w:val="007C1B1C"/>
    <w:rsid w:val="007E2506"/>
    <w:rsid w:val="007E7970"/>
    <w:rsid w:val="00887039"/>
    <w:rsid w:val="008B564D"/>
    <w:rsid w:val="008D58C6"/>
    <w:rsid w:val="008F0815"/>
    <w:rsid w:val="008F5DA3"/>
    <w:rsid w:val="008F6ECE"/>
    <w:rsid w:val="00913DD7"/>
    <w:rsid w:val="00934419"/>
    <w:rsid w:val="0094465A"/>
    <w:rsid w:val="00944A88"/>
    <w:rsid w:val="0098153B"/>
    <w:rsid w:val="009970CF"/>
    <w:rsid w:val="009B3121"/>
    <w:rsid w:val="009E6F03"/>
    <w:rsid w:val="00A217FC"/>
    <w:rsid w:val="00A24907"/>
    <w:rsid w:val="00A31007"/>
    <w:rsid w:val="00A5142E"/>
    <w:rsid w:val="00A65334"/>
    <w:rsid w:val="00AB0B42"/>
    <w:rsid w:val="00AE7542"/>
    <w:rsid w:val="00B0036D"/>
    <w:rsid w:val="00B11860"/>
    <w:rsid w:val="00B15338"/>
    <w:rsid w:val="00B61EEA"/>
    <w:rsid w:val="00BC6441"/>
    <w:rsid w:val="00BE3AB5"/>
    <w:rsid w:val="00BF620A"/>
    <w:rsid w:val="00C34DF4"/>
    <w:rsid w:val="00CA00C9"/>
    <w:rsid w:val="00CC21A0"/>
    <w:rsid w:val="00CD3348"/>
    <w:rsid w:val="00CD6318"/>
    <w:rsid w:val="00D14197"/>
    <w:rsid w:val="00D21546"/>
    <w:rsid w:val="00D37937"/>
    <w:rsid w:val="00D718F2"/>
    <w:rsid w:val="00D80C2C"/>
    <w:rsid w:val="00D86FA0"/>
    <w:rsid w:val="00DA3B9A"/>
    <w:rsid w:val="00DB13F8"/>
    <w:rsid w:val="00DC0B4D"/>
    <w:rsid w:val="00DD1EB5"/>
    <w:rsid w:val="00DD38F6"/>
    <w:rsid w:val="00DD45B5"/>
    <w:rsid w:val="00DD6FAA"/>
    <w:rsid w:val="00DE057E"/>
    <w:rsid w:val="00E25CBD"/>
    <w:rsid w:val="00E5726D"/>
    <w:rsid w:val="00E575F1"/>
    <w:rsid w:val="00E82746"/>
    <w:rsid w:val="00EB26AF"/>
    <w:rsid w:val="00EC4AAB"/>
    <w:rsid w:val="00ED1EB7"/>
    <w:rsid w:val="00F54AA7"/>
    <w:rsid w:val="00F63270"/>
    <w:rsid w:val="00FE0923"/>
    <w:rsid w:val="00FE470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3DE5130B"/>
  <w15:chartTrackingRefBased/>
  <w15:docId w15:val="{37A3219B-275C-4270-B500-313EF44290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564D"/>
  </w:style>
  <w:style w:type="paragraph" w:styleId="Heading1">
    <w:name w:val="heading 1"/>
    <w:basedOn w:val="Normal"/>
    <w:next w:val="Normal"/>
    <w:link w:val="Heading1Char"/>
    <w:uiPriority w:val="9"/>
    <w:qFormat/>
    <w:rsid w:val="00422A88"/>
    <w:pPr>
      <w:keepNext/>
      <w:keepLines/>
      <w:numPr>
        <w:numId w:val="10"/>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422A88"/>
    <w:pPr>
      <w:keepNext/>
      <w:keepLines/>
      <w:numPr>
        <w:ilvl w:val="1"/>
        <w:numId w:val="10"/>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422A88"/>
    <w:pPr>
      <w:keepNext/>
      <w:keepLines/>
      <w:numPr>
        <w:ilvl w:val="2"/>
        <w:numId w:val="1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422A88"/>
    <w:pPr>
      <w:keepNext/>
      <w:keepLines/>
      <w:numPr>
        <w:ilvl w:val="3"/>
        <w:numId w:val="1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422A88"/>
    <w:pPr>
      <w:keepNext/>
      <w:keepLines/>
      <w:numPr>
        <w:ilvl w:val="4"/>
        <w:numId w:val="1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422A88"/>
    <w:pPr>
      <w:keepNext/>
      <w:keepLines/>
      <w:numPr>
        <w:ilvl w:val="5"/>
        <w:numId w:val="1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422A88"/>
    <w:pPr>
      <w:keepNext/>
      <w:keepLines/>
      <w:numPr>
        <w:ilvl w:val="6"/>
        <w:numId w:val="1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22A88"/>
    <w:pPr>
      <w:keepNext/>
      <w:keepLines/>
      <w:numPr>
        <w:ilvl w:val="7"/>
        <w:numId w:val="1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22A88"/>
    <w:pPr>
      <w:keepNext/>
      <w:keepLines/>
      <w:numPr>
        <w:ilvl w:val="8"/>
        <w:numId w:val="1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22A88"/>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422A88"/>
    <w:rPr>
      <w:rFonts w:asciiTheme="majorHAnsi" w:eastAsiaTheme="majorEastAsia" w:hAnsiTheme="majorHAnsi" w:cstheme="majorBidi"/>
      <w:color w:val="000000" w:themeColor="text1"/>
      <w:sz w:val="56"/>
      <w:szCs w:val="56"/>
    </w:rPr>
  </w:style>
  <w:style w:type="character" w:customStyle="1" w:styleId="Heading1Char">
    <w:name w:val="Heading 1 Char"/>
    <w:basedOn w:val="DefaultParagraphFont"/>
    <w:link w:val="Heading1"/>
    <w:uiPriority w:val="9"/>
    <w:rsid w:val="00422A88"/>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422A88"/>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sid w:val="00422A88"/>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422A88"/>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422A88"/>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422A88"/>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422A8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22A8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22A88"/>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422A88"/>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422A88"/>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422A88"/>
    <w:rPr>
      <w:color w:val="5A5A5A" w:themeColor="text1" w:themeTint="A5"/>
      <w:spacing w:val="10"/>
    </w:rPr>
  </w:style>
  <w:style w:type="character" w:styleId="Strong">
    <w:name w:val="Strong"/>
    <w:basedOn w:val="DefaultParagraphFont"/>
    <w:uiPriority w:val="22"/>
    <w:qFormat/>
    <w:rsid w:val="00422A88"/>
    <w:rPr>
      <w:b/>
      <w:bCs/>
      <w:color w:val="000000" w:themeColor="text1"/>
    </w:rPr>
  </w:style>
  <w:style w:type="character" w:styleId="Emphasis">
    <w:name w:val="Emphasis"/>
    <w:basedOn w:val="DefaultParagraphFont"/>
    <w:uiPriority w:val="20"/>
    <w:qFormat/>
    <w:rsid w:val="00422A88"/>
    <w:rPr>
      <w:i/>
      <w:iCs/>
      <w:color w:val="auto"/>
    </w:rPr>
  </w:style>
  <w:style w:type="paragraph" w:styleId="NoSpacing">
    <w:name w:val="No Spacing"/>
    <w:uiPriority w:val="1"/>
    <w:qFormat/>
    <w:rsid w:val="00422A88"/>
    <w:pPr>
      <w:spacing w:after="0" w:line="240" w:lineRule="auto"/>
    </w:pPr>
  </w:style>
  <w:style w:type="paragraph" w:styleId="Quote">
    <w:name w:val="Quote"/>
    <w:basedOn w:val="Normal"/>
    <w:next w:val="Normal"/>
    <w:link w:val="QuoteChar"/>
    <w:uiPriority w:val="29"/>
    <w:qFormat/>
    <w:rsid w:val="00422A88"/>
    <w:pPr>
      <w:spacing w:before="160"/>
      <w:ind w:left="720" w:right="720"/>
    </w:pPr>
    <w:rPr>
      <w:i/>
      <w:iCs/>
      <w:color w:val="000000" w:themeColor="text1"/>
    </w:rPr>
  </w:style>
  <w:style w:type="character" w:customStyle="1" w:styleId="QuoteChar">
    <w:name w:val="Quote Char"/>
    <w:basedOn w:val="DefaultParagraphFont"/>
    <w:link w:val="Quote"/>
    <w:uiPriority w:val="29"/>
    <w:rsid w:val="00422A88"/>
    <w:rPr>
      <w:i/>
      <w:iCs/>
      <w:color w:val="000000" w:themeColor="text1"/>
    </w:rPr>
  </w:style>
  <w:style w:type="paragraph" w:styleId="IntenseQuote">
    <w:name w:val="Intense Quote"/>
    <w:basedOn w:val="Normal"/>
    <w:next w:val="Normal"/>
    <w:link w:val="IntenseQuoteChar"/>
    <w:uiPriority w:val="30"/>
    <w:qFormat/>
    <w:rsid w:val="00422A88"/>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422A88"/>
    <w:rPr>
      <w:color w:val="000000" w:themeColor="text1"/>
      <w:shd w:val="clear" w:color="auto" w:fill="F2F2F2" w:themeFill="background1" w:themeFillShade="F2"/>
    </w:rPr>
  </w:style>
  <w:style w:type="character" w:styleId="SubtleEmphasis">
    <w:name w:val="Subtle Emphasis"/>
    <w:basedOn w:val="DefaultParagraphFont"/>
    <w:uiPriority w:val="19"/>
    <w:qFormat/>
    <w:rsid w:val="00422A88"/>
    <w:rPr>
      <w:i/>
      <w:iCs/>
      <w:color w:val="404040" w:themeColor="text1" w:themeTint="BF"/>
    </w:rPr>
  </w:style>
  <w:style w:type="character" w:styleId="IntenseEmphasis">
    <w:name w:val="Intense Emphasis"/>
    <w:basedOn w:val="DefaultParagraphFont"/>
    <w:uiPriority w:val="21"/>
    <w:qFormat/>
    <w:rsid w:val="00422A88"/>
    <w:rPr>
      <w:b/>
      <w:bCs/>
      <w:i/>
      <w:iCs/>
      <w:caps/>
    </w:rPr>
  </w:style>
  <w:style w:type="character" w:styleId="SubtleReference">
    <w:name w:val="Subtle Reference"/>
    <w:basedOn w:val="DefaultParagraphFont"/>
    <w:uiPriority w:val="31"/>
    <w:qFormat/>
    <w:rsid w:val="00422A88"/>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422A88"/>
    <w:rPr>
      <w:b/>
      <w:bCs/>
      <w:smallCaps/>
      <w:u w:val="single"/>
    </w:rPr>
  </w:style>
  <w:style w:type="character" w:styleId="BookTitle">
    <w:name w:val="Book Title"/>
    <w:basedOn w:val="DefaultParagraphFont"/>
    <w:uiPriority w:val="33"/>
    <w:qFormat/>
    <w:rsid w:val="00422A88"/>
    <w:rPr>
      <w:b w:val="0"/>
      <w:bCs w:val="0"/>
      <w:smallCaps/>
      <w:spacing w:val="5"/>
    </w:rPr>
  </w:style>
  <w:style w:type="paragraph" w:styleId="TOCHeading">
    <w:name w:val="TOC Heading"/>
    <w:basedOn w:val="Heading1"/>
    <w:next w:val="Normal"/>
    <w:uiPriority w:val="39"/>
    <w:semiHidden/>
    <w:unhideWhenUsed/>
    <w:qFormat/>
    <w:rsid w:val="00422A88"/>
    <w:pPr>
      <w:outlineLvl w:val="9"/>
    </w:pPr>
  </w:style>
  <w:style w:type="table" w:styleId="TableGrid">
    <w:name w:val="Table Grid"/>
    <w:basedOn w:val="TableNormal"/>
    <w:uiPriority w:val="39"/>
    <w:rsid w:val="00422A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422A88"/>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3-Accent1">
    <w:name w:val="List Table 3 Accent 1"/>
    <w:basedOn w:val="TableNormal"/>
    <w:uiPriority w:val="48"/>
    <w:rsid w:val="008F0815"/>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4-Accent5">
    <w:name w:val="List Table 4 Accent 5"/>
    <w:basedOn w:val="TableNormal"/>
    <w:uiPriority w:val="49"/>
    <w:rsid w:val="008F0815"/>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51141B"/>
    <w:pPr>
      <w:spacing w:before="100" w:beforeAutospacing="1" w:after="100" w:afterAutospacing="1" w:line="240" w:lineRule="auto"/>
    </w:pPr>
    <w:rPr>
      <w:rFonts w:ascii="Times New Roman" w:eastAsia="Times New Roman" w:hAnsi="Times New Roman" w:cs="Times New Roman"/>
      <w:sz w:val="24"/>
      <w:szCs w:val="24"/>
      <w:lang w:eastAsia="en-IE"/>
    </w:rPr>
  </w:style>
  <w:style w:type="paragraph" w:styleId="ListParagraph">
    <w:name w:val="List Paragraph"/>
    <w:basedOn w:val="Normal"/>
    <w:uiPriority w:val="34"/>
    <w:qFormat/>
    <w:rsid w:val="0051141B"/>
    <w:pPr>
      <w:ind w:left="720"/>
      <w:contextualSpacing/>
    </w:pPr>
  </w:style>
  <w:style w:type="character" w:styleId="Hyperlink">
    <w:name w:val="Hyperlink"/>
    <w:basedOn w:val="DefaultParagraphFont"/>
    <w:uiPriority w:val="99"/>
    <w:unhideWhenUsed/>
    <w:rsid w:val="00BE3AB5"/>
    <w:rPr>
      <w:color w:val="0563C1" w:themeColor="hyperlink"/>
      <w:u w:val="single"/>
    </w:rPr>
  </w:style>
  <w:style w:type="character" w:styleId="UnresolvedMention">
    <w:name w:val="Unresolved Mention"/>
    <w:basedOn w:val="DefaultParagraphFont"/>
    <w:uiPriority w:val="99"/>
    <w:semiHidden/>
    <w:unhideWhenUsed/>
    <w:rsid w:val="00BE3A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775">
      <w:bodyDiv w:val="1"/>
      <w:marLeft w:val="0"/>
      <w:marRight w:val="0"/>
      <w:marTop w:val="0"/>
      <w:marBottom w:val="0"/>
      <w:divBdr>
        <w:top w:val="none" w:sz="0" w:space="0" w:color="auto"/>
        <w:left w:val="none" w:sz="0" w:space="0" w:color="auto"/>
        <w:bottom w:val="none" w:sz="0" w:space="0" w:color="auto"/>
        <w:right w:val="none" w:sz="0" w:space="0" w:color="auto"/>
      </w:divBdr>
    </w:div>
    <w:div w:id="187062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p.me/PeIO7l-5"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rello.com/invite/b/GmKKCAUe/ATTIe3a18416800d6d460aef313d6c7e2aefC4FE8927/trello-board" TargetMode="External"/><Relationship Id="rId11" Type="http://schemas.openxmlformats.org/officeDocument/2006/relationships/image" Target="media/image5.jpeg"/><Relationship Id="rId5" Type="http://schemas.openxmlformats.org/officeDocument/2006/relationships/image" Target="media/image1.jpeg"/><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1125</Words>
  <Characters>641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Bonner</dc:creator>
  <cp:keywords/>
  <dc:description/>
  <cp:lastModifiedBy>Shaman Elobo</cp:lastModifiedBy>
  <cp:revision>2</cp:revision>
  <dcterms:created xsi:type="dcterms:W3CDTF">2023-04-09T22:54:00Z</dcterms:created>
  <dcterms:modified xsi:type="dcterms:W3CDTF">2023-04-09T22:54:00Z</dcterms:modified>
</cp:coreProperties>
</file>